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69A6" w:rsidRPr="005823E3" w:rsidRDefault="008969A6" w:rsidP="008969A6">
      <w:pPr>
        <w:pStyle w:val="BodyText"/>
        <w:jc w:val="center"/>
        <w:rPr>
          <w:i w:val="0"/>
          <w:sz w:val="20"/>
        </w:rPr>
      </w:pPr>
      <w:r w:rsidRPr="005823E3">
        <w:rPr>
          <w:i w:val="0"/>
          <w:noProof/>
          <w:sz w:val="20"/>
          <w:lang w:bidi="bn-BD"/>
        </w:rPr>
        <w:drawing>
          <wp:inline distT="0" distB="0" distL="0" distR="0" wp14:anchorId="386B1739" wp14:editId="7F66B727">
            <wp:extent cx="1543050" cy="1543050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download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69A6" w:rsidRPr="005823E3" w:rsidRDefault="008969A6" w:rsidP="008969A6">
      <w:pPr>
        <w:pStyle w:val="BodyText"/>
        <w:rPr>
          <w:i w:val="0"/>
          <w:sz w:val="20"/>
        </w:rPr>
      </w:pPr>
    </w:p>
    <w:p w:rsidR="008969A6" w:rsidRPr="005823E3" w:rsidRDefault="008969A6" w:rsidP="008969A6">
      <w:pPr>
        <w:pStyle w:val="BodyText"/>
        <w:rPr>
          <w:i w:val="0"/>
          <w:sz w:val="20"/>
        </w:rPr>
      </w:pPr>
    </w:p>
    <w:p w:rsidR="008969A6" w:rsidRPr="005823E3" w:rsidRDefault="008969A6" w:rsidP="008969A6">
      <w:pPr>
        <w:pStyle w:val="BodyText"/>
        <w:rPr>
          <w:i w:val="0"/>
          <w:sz w:val="20"/>
        </w:rPr>
      </w:pPr>
    </w:p>
    <w:p w:rsidR="008969A6" w:rsidRPr="005823E3" w:rsidRDefault="008969A6" w:rsidP="008969A6">
      <w:pPr>
        <w:pStyle w:val="BodyText"/>
        <w:rPr>
          <w:i w:val="0"/>
          <w:sz w:val="20"/>
        </w:rPr>
      </w:pPr>
    </w:p>
    <w:tbl>
      <w:tblPr>
        <w:tblpPr w:leftFromText="180" w:rightFromText="180" w:vertAnchor="text" w:horzAnchor="margin" w:tblpY="25"/>
        <w:tblW w:w="9617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617"/>
      </w:tblGrid>
      <w:tr w:rsidR="008969A6" w:rsidRPr="005823E3" w:rsidTr="00454F72">
        <w:trPr>
          <w:trHeight w:hRule="exact" w:val="2147"/>
        </w:trPr>
        <w:tc>
          <w:tcPr>
            <w:tcW w:w="9617" w:type="dxa"/>
          </w:tcPr>
          <w:p w:rsidR="008969A6" w:rsidRPr="005823E3" w:rsidRDefault="008969A6" w:rsidP="00454F72">
            <w:pPr>
              <w:pStyle w:val="TableParagraph"/>
              <w:spacing w:before="0" w:line="941" w:lineRule="exact"/>
              <w:ind w:left="422"/>
              <w:jc w:val="center"/>
              <w:rPr>
                <w:iCs/>
                <w:sz w:val="80"/>
              </w:rPr>
            </w:pPr>
            <w:r w:rsidRPr="005823E3">
              <w:rPr>
                <w:iCs/>
                <w:sz w:val="80"/>
              </w:rPr>
              <w:t>Hospital Management</w:t>
            </w:r>
          </w:p>
          <w:p w:rsidR="008969A6" w:rsidRPr="005823E3" w:rsidRDefault="008969A6" w:rsidP="00454F72">
            <w:pPr>
              <w:pStyle w:val="TableParagraph"/>
              <w:tabs>
                <w:tab w:val="left" w:pos="3144"/>
                <w:tab w:val="left" w:pos="9307"/>
              </w:tabs>
              <w:ind w:left="-269" w:right="-241"/>
              <w:jc w:val="center"/>
              <w:rPr>
                <w:i/>
                <w:sz w:val="80"/>
              </w:rPr>
            </w:pPr>
            <w:r w:rsidRPr="005823E3">
              <w:rPr>
                <w:iCs/>
                <w:sz w:val="80"/>
              </w:rPr>
              <w:t>System</w:t>
            </w:r>
          </w:p>
        </w:tc>
      </w:tr>
      <w:tr w:rsidR="008969A6" w:rsidRPr="005823E3" w:rsidTr="00454F72">
        <w:trPr>
          <w:trHeight w:hRule="exact" w:val="5031"/>
        </w:trPr>
        <w:tc>
          <w:tcPr>
            <w:tcW w:w="9617" w:type="dxa"/>
          </w:tcPr>
          <w:p w:rsidR="008969A6" w:rsidRPr="008C1F90" w:rsidRDefault="008C1F90" w:rsidP="008C1F90">
            <w:pPr>
              <w:jc w:val="center"/>
              <w:rPr>
                <w:rFonts w:ascii="Book Antiqua" w:hAnsi="Book Antiqua"/>
                <w:sz w:val="44"/>
                <w:szCs w:val="44"/>
              </w:rPr>
            </w:pPr>
            <w:r w:rsidRPr="008C1F90">
              <w:rPr>
                <w:rFonts w:ascii="Book Antiqua" w:hAnsi="Book Antiqua"/>
                <w:sz w:val="44"/>
                <w:szCs w:val="44"/>
              </w:rPr>
              <w:t>Advanced Database Management System</w:t>
            </w:r>
          </w:p>
          <w:p w:rsidR="008969A6" w:rsidRPr="005823E3" w:rsidRDefault="008969A6" w:rsidP="00454F72">
            <w:pPr>
              <w:pStyle w:val="TableParagraph"/>
              <w:spacing w:before="0"/>
              <w:ind w:left="2485" w:right="3843" w:firstLine="696"/>
              <w:jc w:val="center"/>
              <w:rPr>
                <w:iCs/>
                <w:sz w:val="44"/>
              </w:rPr>
            </w:pPr>
            <w:r w:rsidRPr="005823E3">
              <w:rPr>
                <w:iCs/>
                <w:sz w:val="44"/>
              </w:rPr>
              <w:t>Sec: A</w:t>
            </w:r>
          </w:p>
          <w:p w:rsidR="008969A6" w:rsidRPr="005823E3" w:rsidRDefault="008969A6" w:rsidP="00454F72">
            <w:pPr>
              <w:pStyle w:val="TableParagraph"/>
              <w:spacing w:before="0"/>
              <w:ind w:left="0"/>
              <w:rPr>
                <w:sz w:val="52"/>
              </w:rPr>
            </w:pPr>
          </w:p>
          <w:p w:rsidR="008969A6" w:rsidRPr="005823E3" w:rsidRDefault="008969A6" w:rsidP="00454F72">
            <w:pPr>
              <w:pStyle w:val="TableParagraph"/>
              <w:spacing w:before="0"/>
              <w:ind w:left="0"/>
              <w:rPr>
                <w:sz w:val="52"/>
              </w:rPr>
            </w:pPr>
          </w:p>
          <w:tbl>
            <w:tblPr>
              <w:tblStyle w:val="GridTable4"/>
              <w:tblW w:w="9447" w:type="dxa"/>
              <w:tblLayout w:type="fixed"/>
              <w:tblLook w:val="04A0" w:firstRow="1" w:lastRow="0" w:firstColumn="1" w:lastColumn="0" w:noHBand="0" w:noVBand="1"/>
            </w:tblPr>
            <w:tblGrid>
              <w:gridCol w:w="5217"/>
              <w:gridCol w:w="4230"/>
            </w:tblGrid>
            <w:tr w:rsidR="008969A6" w:rsidRPr="005823E3" w:rsidTr="00454F72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217" w:type="dxa"/>
                </w:tcPr>
                <w:p w:rsidR="008969A6" w:rsidRPr="005823E3" w:rsidRDefault="008969A6" w:rsidP="000F6B7E">
                  <w:pPr>
                    <w:pStyle w:val="TableParagraph"/>
                    <w:framePr w:hSpace="180" w:wrap="around" w:vAnchor="text" w:hAnchor="margin" w:y="25"/>
                    <w:spacing w:before="0"/>
                    <w:ind w:left="0"/>
                    <w:jc w:val="center"/>
                    <w:rPr>
                      <w:b w:val="0"/>
                      <w:bCs w:val="0"/>
                      <w:sz w:val="36"/>
                      <w:szCs w:val="14"/>
                    </w:rPr>
                  </w:pPr>
                  <w:r w:rsidRPr="005823E3">
                    <w:rPr>
                      <w:b w:val="0"/>
                      <w:bCs w:val="0"/>
                      <w:sz w:val="36"/>
                      <w:szCs w:val="14"/>
                    </w:rPr>
                    <w:t>Name</w:t>
                  </w:r>
                </w:p>
              </w:tc>
              <w:tc>
                <w:tcPr>
                  <w:tcW w:w="4230" w:type="dxa"/>
                </w:tcPr>
                <w:p w:rsidR="008969A6" w:rsidRPr="005823E3" w:rsidRDefault="008969A6" w:rsidP="000F6B7E">
                  <w:pPr>
                    <w:pStyle w:val="TableParagraph"/>
                    <w:framePr w:hSpace="180" w:wrap="around" w:vAnchor="text" w:hAnchor="margin" w:y="25"/>
                    <w:spacing w:before="0"/>
                    <w:ind w:left="0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b w:val="0"/>
                      <w:bCs w:val="0"/>
                      <w:sz w:val="36"/>
                      <w:szCs w:val="14"/>
                    </w:rPr>
                  </w:pPr>
                  <w:r w:rsidRPr="005823E3">
                    <w:rPr>
                      <w:b w:val="0"/>
                      <w:bCs w:val="0"/>
                      <w:sz w:val="36"/>
                      <w:szCs w:val="14"/>
                    </w:rPr>
                    <w:t>ID</w:t>
                  </w:r>
                </w:p>
              </w:tc>
            </w:tr>
            <w:tr w:rsidR="008969A6" w:rsidRPr="005823E3" w:rsidTr="00454F7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217" w:type="dxa"/>
                </w:tcPr>
                <w:p w:rsidR="008969A6" w:rsidRPr="005823E3" w:rsidRDefault="008969A6" w:rsidP="000F6B7E">
                  <w:pPr>
                    <w:pStyle w:val="TableParagraph"/>
                    <w:framePr w:hSpace="180" w:wrap="around" w:vAnchor="text" w:hAnchor="margin" w:y="25"/>
                    <w:numPr>
                      <w:ilvl w:val="0"/>
                      <w:numId w:val="1"/>
                    </w:numPr>
                    <w:spacing w:before="0"/>
                    <w:rPr>
                      <w:b w:val="0"/>
                      <w:bCs w:val="0"/>
                      <w:sz w:val="36"/>
                      <w:szCs w:val="14"/>
                    </w:rPr>
                  </w:pPr>
                  <w:r w:rsidRPr="005823E3">
                    <w:rPr>
                      <w:b w:val="0"/>
                      <w:bCs w:val="0"/>
                      <w:sz w:val="36"/>
                      <w:szCs w:val="14"/>
                    </w:rPr>
                    <w:t>Shihab, Mehedi Hasan</w:t>
                  </w:r>
                </w:p>
              </w:tc>
              <w:tc>
                <w:tcPr>
                  <w:tcW w:w="4230" w:type="dxa"/>
                </w:tcPr>
                <w:p w:rsidR="008969A6" w:rsidRPr="005823E3" w:rsidRDefault="008969A6" w:rsidP="000F6B7E">
                  <w:pPr>
                    <w:pStyle w:val="TableParagraph"/>
                    <w:framePr w:hSpace="180" w:wrap="around" w:vAnchor="text" w:hAnchor="margin" w:y="25"/>
                    <w:spacing w:before="0"/>
                    <w:ind w:left="0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sz w:val="36"/>
                      <w:szCs w:val="14"/>
                    </w:rPr>
                  </w:pPr>
                  <w:r w:rsidRPr="005823E3">
                    <w:rPr>
                      <w:sz w:val="36"/>
                      <w:szCs w:val="14"/>
                    </w:rPr>
                    <w:t>14-27923-3</w:t>
                  </w:r>
                </w:p>
              </w:tc>
            </w:tr>
            <w:tr w:rsidR="008969A6" w:rsidRPr="005823E3" w:rsidTr="00454F72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217" w:type="dxa"/>
                </w:tcPr>
                <w:p w:rsidR="008969A6" w:rsidRPr="005823E3" w:rsidRDefault="008969A6" w:rsidP="000F6B7E">
                  <w:pPr>
                    <w:pStyle w:val="TableParagraph"/>
                    <w:framePr w:hSpace="180" w:wrap="around" w:vAnchor="text" w:hAnchor="margin" w:y="25"/>
                    <w:numPr>
                      <w:ilvl w:val="0"/>
                      <w:numId w:val="1"/>
                    </w:numPr>
                    <w:spacing w:before="0"/>
                    <w:rPr>
                      <w:b w:val="0"/>
                      <w:bCs w:val="0"/>
                      <w:sz w:val="36"/>
                      <w:szCs w:val="14"/>
                    </w:rPr>
                  </w:pPr>
                  <w:r w:rsidRPr="005823E3">
                    <w:rPr>
                      <w:b w:val="0"/>
                      <w:bCs w:val="0"/>
                      <w:sz w:val="36"/>
                      <w:szCs w:val="14"/>
                    </w:rPr>
                    <w:t>Sajal, Md. Min Hajul Alam</w:t>
                  </w:r>
                </w:p>
              </w:tc>
              <w:tc>
                <w:tcPr>
                  <w:tcW w:w="4230" w:type="dxa"/>
                </w:tcPr>
                <w:p w:rsidR="008969A6" w:rsidRPr="005823E3" w:rsidRDefault="008969A6" w:rsidP="000F6B7E">
                  <w:pPr>
                    <w:pStyle w:val="TableParagraph"/>
                    <w:framePr w:hSpace="180" w:wrap="around" w:vAnchor="text" w:hAnchor="margin" w:y="25"/>
                    <w:spacing w:before="0"/>
                    <w:ind w:left="0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sz w:val="36"/>
                      <w:szCs w:val="14"/>
                    </w:rPr>
                  </w:pPr>
                  <w:r w:rsidRPr="005823E3">
                    <w:rPr>
                      <w:sz w:val="36"/>
                      <w:szCs w:val="14"/>
                    </w:rPr>
                    <w:t>14-2</w:t>
                  </w:r>
                  <w:r w:rsidR="000F6B7E">
                    <w:rPr>
                      <w:sz w:val="36"/>
                      <w:szCs w:val="14"/>
                    </w:rPr>
                    <w:t>5856</w:t>
                  </w:r>
                  <w:bookmarkStart w:id="0" w:name="_GoBack"/>
                  <w:bookmarkEnd w:id="0"/>
                  <w:r w:rsidRPr="005823E3">
                    <w:rPr>
                      <w:sz w:val="36"/>
                      <w:szCs w:val="14"/>
                    </w:rPr>
                    <w:t>-1</w:t>
                  </w:r>
                </w:p>
              </w:tc>
            </w:tr>
            <w:tr w:rsidR="008C1F90" w:rsidRPr="005823E3" w:rsidTr="00454F7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217" w:type="dxa"/>
                </w:tcPr>
                <w:p w:rsidR="008C1F90" w:rsidRPr="00206C3F" w:rsidRDefault="00206C3F" w:rsidP="000F6B7E">
                  <w:pPr>
                    <w:pStyle w:val="TableParagraph"/>
                    <w:framePr w:hSpace="180" w:wrap="around" w:vAnchor="text" w:hAnchor="margin" w:y="25"/>
                    <w:numPr>
                      <w:ilvl w:val="0"/>
                      <w:numId w:val="1"/>
                    </w:numPr>
                    <w:spacing w:before="0"/>
                    <w:rPr>
                      <w:b w:val="0"/>
                      <w:bCs w:val="0"/>
                      <w:sz w:val="36"/>
                      <w:szCs w:val="14"/>
                    </w:rPr>
                  </w:pPr>
                  <w:r w:rsidRPr="00206C3F">
                    <w:rPr>
                      <w:b w:val="0"/>
                      <w:bCs w:val="0"/>
                      <w:sz w:val="36"/>
                      <w:szCs w:val="14"/>
                    </w:rPr>
                    <w:t>Rifat, Mohiuddin Ahmed</w:t>
                  </w:r>
                </w:p>
              </w:tc>
              <w:tc>
                <w:tcPr>
                  <w:tcW w:w="4230" w:type="dxa"/>
                </w:tcPr>
                <w:p w:rsidR="008C1F90" w:rsidRPr="00206C3F" w:rsidRDefault="00206C3F" w:rsidP="000F6B7E">
                  <w:pPr>
                    <w:pStyle w:val="TableParagraph"/>
                    <w:framePr w:hSpace="180" w:wrap="around" w:vAnchor="text" w:hAnchor="margin" w:y="25"/>
                    <w:spacing w:before="0"/>
                    <w:ind w:left="0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Arial" w:hAnsi="Arial" w:cs="Arial"/>
                      <w:sz w:val="20"/>
                      <w:szCs w:val="20"/>
                      <w:lang w:bidi="bn-BD"/>
                    </w:rPr>
                  </w:pPr>
                  <w:r w:rsidRPr="00206C3F">
                    <w:rPr>
                      <w:sz w:val="36"/>
                      <w:szCs w:val="14"/>
                    </w:rPr>
                    <w:t>15-30438-3</w:t>
                  </w:r>
                </w:p>
              </w:tc>
            </w:tr>
          </w:tbl>
          <w:p w:rsidR="008969A6" w:rsidRPr="005823E3" w:rsidRDefault="008969A6" w:rsidP="00454F72">
            <w:pPr>
              <w:pStyle w:val="TableParagraph"/>
              <w:tabs>
                <w:tab w:val="left" w:pos="920"/>
                <w:tab w:val="right" w:pos="7565"/>
              </w:tabs>
              <w:spacing w:before="0"/>
              <w:ind w:left="200"/>
              <w:rPr>
                <w:i/>
                <w:sz w:val="44"/>
              </w:rPr>
            </w:pPr>
          </w:p>
        </w:tc>
      </w:tr>
      <w:tr w:rsidR="008969A6" w:rsidRPr="005823E3" w:rsidTr="00454F72">
        <w:trPr>
          <w:trHeight w:hRule="exact" w:val="1684"/>
        </w:trPr>
        <w:tc>
          <w:tcPr>
            <w:tcW w:w="9617" w:type="dxa"/>
          </w:tcPr>
          <w:p w:rsidR="008969A6" w:rsidRPr="005823E3" w:rsidRDefault="008969A6" w:rsidP="00454F72">
            <w:pPr>
              <w:pStyle w:val="TableParagraph"/>
              <w:ind w:left="0"/>
              <w:rPr>
                <w:sz w:val="54"/>
              </w:rPr>
            </w:pPr>
          </w:p>
          <w:p w:rsidR="008969A6" w:rsidRPr="00DC197F" w:rsidRDefault="008969A6" w:rsidP="00454F72">
            <w:pPr>
              <w:pStyle w:val="TableParagraph"/>
              <w:tabs>
                <w:tab w:val="left" w:pos="5270"/>
              </w:tabs>
              <w:spacing w:before="0"/>
              <w:ind w:left="2259" w:right="2432" w:firstLine="772"/>
              <w:rPr>
                <w:bCs/>
                <w:iCs/>
                <w:sz w:val="44"/>
              </w:rPr>
            </w:pPr>
            <w:r w:rsidRPr="00DC197F">
              <w:rPr>
                <w:bCs/>
                <w:iCs/>
                <w:sz w:val="44"/>
              </w:rPr>
              <w:t>Submitted</w:t>
            </w:r>
            <w:r w:rsidRPr="00DC197F">
              <w:rPr>
                <w:bCs/>
                <w:iCs/>
                <w:sz w:val="44"/>
              </w:rPr>
              <w:tab/>
              <w:t xml:space="preserve">To </w:t>
            </w:r>
          </w:p>
          <w:p w:rsidR="008969A6" w:rsidRPr="005823E3" w:rsidRDefault="008969A6" w:rsidP="00454F72">
            <w:pPr>
              <w:pStyle w:val="TableParagraph"/>
              <w:tabs>
                <w:tab w:val="left" w:pos="5270"/>
              </w:tabs>
              <w:spacing w:before="0"/>
              <w:ind w:left="0" w:right="2432"/>
              <w:rPr>
                <w:b/>
                <w:bCs/>
                <w:iCs/>
                <w:sz w:val="44"/>
              </w:rPr>
            </w:pPr>
            <w:r w:rsidRPr="005823E3">
              <w:rPr>
                <w:b/>
                <w:color w:val="000000"/>
                <w:sz w:val="44"/>
                <w:szCs w:val="44"/>
                <w:shd w:val="clear" w:color="auto" w:fill="FFFFFF"/>
              </w:rPr>
              <w:t xml:space="preserve">                      REZWAN AHMED</w:t>
            </w:r>
          </w:p>
        </w:tc>
      </w:tr>
    </w:tbl>
    <w:p w:rsidR="008969A6" w:rsidRDefault="008969A6" w:rsidP="005A0467">
      <w:pPr>
        <w:spacing w:line="240" w:lineRule="auto"/>
        <w:jc w:val="center"/>
        <w:rPr>
          <w:rFonts w:ascii="Times New Roman" w:hAnsi="Times New Roman" w:cs="Times New Roman"/>
          <w:b/>
          <w:bCs/>
          <w:u w:val="single"/>
        </w:rPr>
      </w:pPr>
    </w:p>
    <w:p w:rsidR="008969A6" w:rsidRDefault="008969A6" w:rsidP="005A0467">
      <w:pPr>
        <w:spacing w:line="240" w:lineRule="auto"/>
        <w:jc w:val="center"/>
        <w:rPr>
          <w:rFonts w:ascii="Times New Roman" w:hAnsi="Times New Roman" w:cs="Times New Roman"/>
          <w:b/>
          <w:bCs/>
          <w:u w:val="single"/>
        </w:rPr>
      </w:pPr>
    </w:p>
    <w:p w:rsidR="008969A6" w:rsidRDefault="008969A6" w:rsidP="005A0467">
      <w:pPr>
        <w:spacing w:line="240" w:lineRule="auto"/>
        <w:jc w:val="center"/>
        <w:rPr>
          <w:rFonts w:ascii="Times New Roman" w:hAnsi="Times New Roman" w:cs="Times New Roman"/>
          <w:b/>
          <w:bCs/>
          <w:u w:val="single"/>
        </w:rPr>
      </w:pPr>
    </w:p>
    <w:p w:rsidR="008969A6" w:rsidRDefault="008969A6" w:rsidP="005A0467">
      <w:pPr>
        <w:spacing w:line="240" w:lineRule="auto"/>
        <w:jc w:val="center"/>
        <w:rPr>
          <w:rFonts w:ascii="Times New Roman" w:hAnsi="Times New Roman" w:cs="Times New Roman"/>
          <w:b/>
          <w:bCs/>
          <w:u w:val="single"/>
        </w:rPr>
      </w:pPr>
    </w:p>
    <w:p w:rsidR="005A0467" w:rsidRPr="005A0467" w:rsidRDefault="005A0467" w:rsidP="005A0467">
      <w:pPr>
        <w:spacing w:line="240" w:lineRule="auto"/>
        <w:jc w:val="center"/>
        <w:rPr>
          <w:rFonts w:ascii="Times New Roman" w:hAnsi="Times New Roman" w:cs="Times New Roman"/>
          <w:b/>
          <w:bCs/>
          <w:u w:val="single"/>
        </w:rPr>
      </w:pPr>
      <w:r w:rsidRPr="005A0467">
        <w:rPr>
          <w:rFonts w:ascii="Times New Roman" w:hAnsi="Times New Roman" w:cs="Times New Roman"/>
          <w:b/>
          <w:bCs/>
          <w:u w:val="single"/>
        </w:rPr>
        <w:lastRenderedPageBreak/>
        <w:t>Tables: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CREATE TABLE ADMIN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(ADMIN_ID NUMBER (7) PRIMARY KEY,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ADMIN_NAME VARCHAR2(50) NOT NULL,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ADMIN_ADDRESS VARCHAR2(100) NULL,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ADMIN_CONTACT_NO NUMBER(11) NULL,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ADMIN_EMAIL VARCHAR2(200) NULL,</w:t>
      </w:r>
    </w:p>
    <w:p w:rsid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DATE_OF_BIRTH DATE NULL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INSERT INTO ADMIN VALUES (1,'Shihab', 'Gazipur',01521213853,'sshihabb007@gmail.com',to_date('03-NOV-96','DD-MM-YY')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CREATE TABLE PATIENT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(P_ID NUMBER(7) PRIMARY KEY,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P_NAME VARCHAR2(50) NOT NULL,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P_ADDRESS VARCHAR2(100) NOT NULL,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P_GENDER VARCHAR2(10) NOT NULL,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P_DOB DATE NOT NULL,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P_CONTACT_NO NUMBER(11) NOT NULL,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P_STATUS VARCHAR2(30) NOT NULL,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P_CONDITION VARCHAR2(30))</w:t>
      </w:r>
    </w:p>
    <w:p w:rsidR="001A01B4" w:rsidRDefault="001A01B4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INSERT INTO PATIENT</w:t>
      </w:r>
      <w:r w:rsidR="00496847">
        <w:rPr>
          <w:rFonts w:ascii="Times New Roman" w:hAnsi="Times New Roman" w:cs="Times New Roman"/>
          <w:sz w:val="16"/>
          <w:szCs w:val="16"/>
        </w:rPr>
        <w:t xml:space="preserve"> </w:t>
      </w:r>
      <w:r w:rsidRPr="005A0467">
        <w:rPr>
          <w:rFonts w:ascii="Times New Roman" w:hAnsi="Times New Roman" w:cs="Times New Roman"/>
          <w:sz w:val="16"/>
          <w:szCs w:val="16"/>
        </w:rPr>
        <w:t>VALUES (101,'Tanjir', 'Basundhara','Male' ,to_date('11-APR-95','DD-MM-YY'),01811112233,'In Door', 'Not Released'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INSERT INTO PATIENT</w:t>
      </w:r>
      <w:r w:rsidR="00496847">
        <w:rPr>
          <w:rFonts w:ascii="Times New Roman" w:hAnsi="Times New Roman" w:cs="Times New Roman"/>
          <w:sz w:val="16"/>
          <w:szCs w:val="16"/>
        </w:rPr>
        <w:t xml:space="preserve"> </w:t>
      </w:r>
      <w:r w:rsidRPr="005A0467">
        <w:rPr>
          <w:rFonts w:ascii="Times New Roman" w:hAnsi="Times New Roman" w:cs="Times New Roman"/>
          <w:sz w:val="16"/>
          <w:szCs w:val="16"/>
        </w:rPr>
        <w:t>VALUES (102,'Arafat', 'Kochukhet','Male' ,to_date('10-JAN-90','DD-MM-YY'),01711804015,'Out Door', 'Not Released'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INSERT INTO PATIENT</w:t>
      </w:r>
      <w:r w:rsidR="00496847">
        <w:rPr>
          <w:rFonts w:ascii="Times New Roman" w:hAnsi="Times New Roman" w:cs="Times New Roman"/>
          <w:sz w:val="16"/>
          <w:szCs w:val="16"/>
        </w:rPr>
        <w:t xml:space="preserve"> </w:t>
      </w:r>
      <w:r w:rsidRPr="005A0467">
        <w:rPr>
          <w:rFonts w:ascii="Times New Roman" w:hAnsi="Times New Roman" w:cs="Times New Roman"/>
          <w:sz w:val="16"/>
          <w:szCs w:val="16"/>
        </w:rPr>
        <w:t>VALUES (103,'Wrivu', 'Banani','Male' ,to_date('02-DEC-98','DD-MM-YY'),01744338165,'In Door', 'Not Released'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INSERT INTO PATIENT</w:t>
      </w:r>
      <w:r w:rsidR="00496847">
        <w:rPr>
          <w:rFonts w:ascii="Times New Roman" w:hAnsi="Times New Roman" w:cs="Times New Roman"/>
          <w:sz w:val="16"/>
          <w:szCs w:val="16"/>
        </w:rPr>
        <w:t xml:space="preserve"> </w:t>
      </w:r>
      <w:r w:rsidRPr="005A0467">
        <w:rPr>
          <w:rFonts w:ascii="Times New Roman" w:hAnsi="Times New Roman" w:cs="Times New Roman"/>
          <w:sz w:val="16"/>
          <w:szCs w:val="16"/>
        </w:rPr>
        <w:t>VALUES (104,'Dipto', 'Khilkhet','Male' ,to_date('11-FEB-95','DD-MM-YY'),01933451987,'In Door', 'Not Released'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INSERT INTO PATIENT</w:t>
      </w:r>
      <w:r w:rsidR="00496847">
        <w:rPr>
          <w:rFonts w:ascii="Times New Roman" w:hAnsi="Times New Roman" w:cs="Times New Roman"/>
          <w:sz w:val="16"/>
          <w:szCs w:val="16"/>
        </w:rPr>
        <w:t xml:space="preserve"> </w:t>
      </w:r>
      <w:r w:rsidRPr="005A0467">
        <w:rPr>
          <w:rFonts w:ascii="Times New Roman" w:hAnsi="Times New Roman" w:cs="Times New Roman"/>
          <w:sz w:val="16"/>
          <w:szCs w:val="16"/>
        </w:rPr>
        <w:t>VALUES (105,'Bijoy', 'Basundhara','Male' ,to_date('07-Feb-97','DD-MM-YY'),01557998877,'Out Door', 'Released'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INSERT INTO PATIENT</w:t>
      </w:r>
      <w:r w:rsidR="00496847">
        <w:rPr>
          <w:rFonts w:ascii="Times New Roman" w:hAnsi="Times New Roman" w:cs="Times New Roman"/>
          <w:sz w:val="16"/>
          <w:szCs w:val="16"/>
        </w:rPr>
        <w:t xml:space="preserve"> </w:t>
      </w:r>
      <w:r w:rsidRPr="005A0467">
        <w:rPr>
          <w:rFonts w:ascii="Times New Roman" w:hAnsi="Times New Roman" w:cs="Times New Roman"/>
          <w:sz w:val="16"/>
          <w:szCs w:val="16"/>
        </w:rPr>
        <w:t>VALUES (106,'Kawsur', 'Niketon','Male' ,to_date('11-APR-95','DD-MM-YY'),01811112233,'In Door', 'Released'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CREATE TABLE ROOM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(ROOM_NO NUMBER(7) PRIMARY KEY,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ROOM_TYPE VARCHAR2(20) NOT NULL,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ROOM_COST NUMBER(5) NOT NULL,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ROOM_STATUS VARCHAR2(20) NOT NULL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INSERT INTO ROOM</w:t>
      </w:r>
      <w:r w:rsidR="00CD6FAE">
        <w:rPr>
          <w:rFonts w:ascii="Times New Roman" w:hAnsi="Times New Roman" w:cs="Times New Roman"/>
          <w:sz w:val="16"/>
          <w:szCs w:val="16"/>
        </w:rPr>
        <w:t xml:space="preserve"> </w:t>
      </w:r>
      <w:r w:rsidRPr="005A0467">
        <w:rPr>
          <w:rFonts w:ascii="Times New Roman" w:hAnsi="Times New Roman" w:cs="Times New Roman"/>
          <w:sz w:val="16"/>
          <w:szCs w:val="16"/>
        </w:rPr>
        <w:t>VALUES(01,'NON AC',1000, 'empty'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INSERT INTO ROOM</w:t>
      </w:r>
      <w:r w:rsidR="00CD6FAE">
        <w:rPr>
          <w:rFonts w:ascii="Times New Roman" w:hAnsi="Times New Roman" w:cs="Times New Roman"/>
          <w:sz w:val="16"/>
          <w:szCs w:val="16"/>
        </w:rPr>
        <w:t xml:space="preserve"> </w:t>
      </w:r>
      <w:r w:rsidRPr="005A0467">
        <w:rPr>
          <w:rFonts w:ascii="Times New Roman" w:hAnsi="Times New Roman" w:cs="Times New Roman"/>
          <w:sz w:val="16"/>
          <w:szCs w:val="16"/>
        </w:rPr>
        <w:t>VALUES(02,'NON AC',1000, 'booked'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INSERT INTO ROOM</w:t>
      </w:r>
      <w:r w:rsidR="00CD6FAE">
        <w:rPr>
          <w:rFonts w:ascii="Times New Roman" w:hAnsi="Times New Roman" w:cs="Times New Roman"/>
          <w:sz w:val="16"/>
          <w:szCs w:val="16"/>
        </w:rPr>
        <w:t xml:space="preserve"> </w:t>
      </w:r>
      <w:r w:rsidRPr="005A0467">
        <w:rPr>
          <w:rFonts w:ascii="Times New Roman" w:hAnsi="Times New Roman" w:cs="Times New Roman"/>
          <w:sz w:val="16"/>
          <w:szCs w:val="16"/>
        </w:rPr>
        <w:t>VALUES(03,'NON AC',1000, 'empty'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lastRenderedPageBreak/>
        <w:t>INSERT INTO ROOM</w:t>
      </w:r>
      <w:r w:rsidR="00CD6FAE">
        <w:rPr>
          <w:rFonts w:ascii="Times New Roman" w:hAnsi="Times New Roman" w:cs="Times New Roman"/>
          <w:sz w:val="16"/>
          <w:szCs w:val="16"/>
        </w:rPr>
        <w:t xml:space="preserve"> </w:t>
      </w:r>
      <w:r w:rsidRPr="005A0467">
        <w:rPr>
          <w:rFonts w:ascii="Times New Roman" w:hAnsi="Times New Roman" w:cs="Times New Roman"/>
          <w:sz w:val="16"/>
          <w:szCs w:val="16"/>
        </w:rPr>
        <w:t>VALUES(04,'AC',1500, 'empty'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INSERT INTO ROOM</w:t>
      </w:r>
      <w:r w:rsidR="00CD6FAE">
        <w:rPr>
          <w:rFonts w:ascii="Times New Roman" w:hAnsi="Times New Roman" w:cs="Times New Roman"/>
          <w:sz w:val="16"/>
          <w:szCs w:val="16"/>
        </w:rPr>
        <w:t xml:space="preserve"> </w:t>
      </w:r>
      <w:r w:rsidRPr="005A0467">
        <w:rPr>
          <w:rFonts w:ascii="Times New Roman" w:hAnsi="Times New Roman" w:cs="Times New Roman"/>
          <w:sz w:val="16"/>
          <w:szCs w:val="16"/>
        </w:rPr>
        <w:t>VALUES(05,'AC',1500, 'booked'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INSERT INTO ROOM</w:t>
      </w:r>
      <w:r w:rsidR="00CD6FAE">
        <w:rPr>
          <w:rFonts w:ascii="Times New Roman" w:hAnsi="Times New Roman" w:cs="Times New Roman"/>
          <w:sz w:val="16"/>
          <w:szCs w:val="16"/>
        </w:rPr>
        <w:t xml:space="preserve"> </w:t>
      </w:r>
      <w:r w:rsidRPr="005A0467">
        <w:rPr>
          <w:rFonts w:ascii="Times New Roman" w:hAnsi="Times New Roman" w:cs="Times New Roman"/>
          <w:sz w:val="16"/>
          <w:szCs w:val="16"/>
        </w:rPr>
        <w:t>VALUES(06,'AC',1500, 'booked'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INSERT INTO ROOM</w:t>
      </w:r>
      <w:r w:rsidR="00CD6FAE">
        <w:rPr>
          <w:rFonts w:ascii="Times New Roman" w:hAnsi="Times New Roman" w:cs="Times New Roman"/>
          <w:sz w:val="16"/>
          <w:szCs w:val="16"/>
        </w:rPr>
        <w:t xml:space="preserve"> </w:t>
      </w:r>
      <w:r w:rsidRPr="005A0467">
        <w:rPr>
          <w:rFonts w:ascii="Times New Roman" w:hAnsi="Times New Roman" w:cs="Times New Roman"/>
          <w:sz w:val="16"/>
          <w:szCs w:val="16"/>
        </w:rPr>
        <w:t>VALUES(07,'DULEX',2500, 'booked'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INSERT INTO ROOM</w:t>
      </w:r>
      <w:r w:rsidR="00CD6FAE">
        <w:rPr>
          <w:rFonts w:ascii="Times New Roman" w:hAnsi="Times New Roman" w:cs="Times New Roman"/>
          <w:sz w:val="16"/>
          <w:szCs w:val="16"/>
        </w:rPr>
        <w:t xml:space="preserve"> </w:t>
      </w:r>
      <w:r w:rsidRPr="005A0467">
        <w:rPr>
          <w:rFonts w:ascii="Times New Roman" w:hAnsi="Times New Roman" w:cs="Times New Roman"/>
          <w:sz w:val="16"/>
          <w:szCs w:val="16"/>
        </w:rPr>
        <w:t>VALUES(08,'DULEX',2500, 'booked'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INSERT INTO ROOM</w:t>
      </w:r>
      <w:r w:rsidR="00CD6FAE">
        <w:rPr>
          <w:rFonts w:ascii="Times New Roman" w:hAnsi="Times New Roman" w:cs="Times New Roman"/>
          <w:sz w:val="16"/>
          <w:szCs w:val="16"/>
        </w:rPr>
        <w:t xml:space="preserve"> </w:t>
      </w:r>
      <w:r w:rsidRPr="005A0467">
        <w:rPr>
          <w:rFonts w:ascii="Times New Roman" w:hAnsi="Times New Roman" w:cs="Times New Roman"/>
          <w:sz w:val="16"/>
          <w:szCs w:val="16"/>
        </w:rPr>
        <w:t>VALUES(09,'DULEX',2500, 'empty'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CREATE TABLE DOCTOR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(D_ID NUMBER(7) PRIMARY KEY,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D_NAME VARCHAR2(50) NOT NULL,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D_ADDRESS VARCHAR2(50) NOT NULL,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D_CONTACT_NO NUMBER(11) NOT NULL,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D_JOINING_DATE DATE NOT NULL,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D_SALARY NUMBER(10) NOT NULL,</w:t>
      </w:r>
    </w:p>
    <w:p w:rsid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D_DESIGNATION VARCHAR2(50) NOT NULL);</w:t>
      </w:r>
    </w:p>
    <w:p w:rsidR="00002263" w:rsidRPr="005A0467" w:rsidRDefault="00002263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</w:p>
    <w:p w:rsidR="005A0467" w:rsidRPr="00002263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002263">
        <w:rPr>
          <w:rFonts w:ascii="Times New Roman" w:hAnsi="Times New Roman" w:cs="Times New Roman"/>
          <w:sz w:val="16"/>
          <w:szCs w:val="16"/>
        </w:rPr>
        <w:t>INSERT INTO DOCTOR VALUES (401,'Emer Khan','Dhaka',1811112153,to_date('22-SEP-79','DD-MM-YY'),50000,'M.O');</w:t>
      </w:r>
    </w:p>
    <w:p w:rsidR="005A0467" w:rsidRPr="00002263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002263">
        <w:rPr>
          <w:rFonts w:ascii="Times New Roman" w:hAnsi="Times New Roman" w:cs="Times New Roman"/>
          <w:sz w:val="16"/>
          <w:szCs w:val="16"/>
        </w:rPr>
        <w:t>INSERT INTO DOCTOR VALUES (402,'Helali','Board bazar',01682408748,to_date('18-JAN-90','DD-MM-YY'),40000,'MBBS');</w:t>
      </w:r>
    </w:p>
    <w:p w:rsidR="005A0467" w:rsidRPr="00002263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002263">
        <w:rPr>
          <w:rFonts w:ascii="Times New Roman" w:hAnsi="Times New Roman" w:cs="Times New Roman"/>
          <w:sz w:val="16"/>
          <w:szCs w:val="16"/>
        </w:rPr>
        <w:t>INSERT INTO DOCTOR VALUES (403,'Rezwan','BASUNDHARA',01833458769,to_date('08-FEB-02','DD-MM-YY'),70000,'ASSISTANT PROFESSOR');</w:t>
      </w:r>
    </w:p>
    <w:p w:rsidR="005A0467" w:rsidRPr="00002263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002263">
        <w:rPr>
          <w:rFonts w:ascii="Times New Roman" w:hAnsi="Times New Roman" w:cs="Times New Roman"/>
          <w:sz w:val="16"/>
          <w:szCs w:val="16"/>
        </w:rPr>
        <w:t>INSERT INTO DOCTOR VALUES (404,'Shakib khan','HATIRJHEEL',01833451951,to_date('07-SEP-07','DD-MM-YY'),60000,'M.O'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002263">
        <w:rPr>
          <w:rFonts w:ascii="Times New Roman" w:hAnsi="Times New Roman" w:cs="Times New Roman"/>
          <w:sz w:val="16"/>
          <w:szCs w:val="16"/>
        </w:rPr>
        <w:t>INSERT INTO DOCTOR VALUES (405,'Sumon','KOCHUKHET',01987962967,to_date('16-JUL-95','DD-MM-YY'),25000,'ASSISTANT SURGEN'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5A0467">
        <w:rPr>
          <w:rFonts w:ascii="Times New Roman" w:hAnsi="Times New Roman" w:cs="Times New Roman"/>
          <w:sz w:val="16"/>
          <w:szCs w:val="16"/>
          <w:lang w:val="en-GB"/>
        </w:rPr>
        <w:t>CREATE TABLE NURSE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5A0467">
        <w:rPr>
          <w:rFonts w:ascii="Times New Roman" w:hAnsi="Times New Roman" w:cs="Times New Roman"/>
          <w:sz w:val="16"/>
          <w:szCs w:val="16"/>
          <w:lang w:val="en-GB"/>
        </w:rPr>
        <w:t>(N_ID NUMBER (7) PRIMARY KEY,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5A0467">
        <w:rPr>
          <w:rFonts w:ascii="Times New Roman" w:hAnsi="Times New Roman" w:cs="Times New Roman"/>
          <w:sz w:val="16"/>
          <w:szCs w:val="16"/>
          <w:lang w:val="en-GB"/>
        </w:rPr>
        <w:t>N_NAME VARCHAR2(50) NOT NULL,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5A0467">
        <w:rPr>
          <w:rFonts w:ascii="Times New Roman" w:hAnsi="Times New Roman" w:cs="Times New Roman"/>
          <w:sz w:val="16"/>
          <w:szCs w:val="16"/>
          <w:lang w:val="en-GB"/>
        </w:rPr>
        <w:t>N_ADDRESS VARCHAR2(50) NOT NULL,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5A0467">
        <w:rPr>
          <w:rFonts w:ascii="Times New Roman" w:hAnsi="Times New Roman" w:cs="Times New Roman"/>
          <w:sz w:val="16"/>
          <w:szCs w:val="16"/>
          <w:lang w:val="en-GB"/>
        </w:rPr>
        <w:t>N_CONTACT_NO NUMBER(11) NOT NULL,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5A0467">
        <w:rPr>
          <w:rFonts w:ascii="Times New Roman" w:hAnsi="Times New Roman" w:cs="Times New Roman"/>
          <w:sz w:val="16"/>
          <w:szCs w:val="16"/>
          <w:lang w:val="en-GB"/>
        </w:rPr>
        <w:t>N_JOINING_DATE DATE NOT NULL,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5A0467">
        <w:rPr>
          <w:rFonts w:ascii="Times New Roman" w:hAnsi="Times New Roman" w:cs="Times New Roman"/>
          <w:sz w:val="16"/>
          <w:szCs w:val="16"/>
          <w:lang w:val="en-GB"/>
        </w:rPr>
        <w:t>N_SALARY NUMBER(10) NOT NULL,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5A0467">
        <w:rPr>
          <w:rFonts w:ascii="Times New Roman" w:hAnsi="Times New Roman" w:cs="Times New Roman"/>
          <w:sz w:val="16"/>
          <w:szCs w:val="16"/>
          <w:lang w:val="en-GB"/>
        </w:rPr>
        <w:t>N_DESIGNATION VARCHAR2(50) NOT NULL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</w:p>
    <w:p w:rsidR="005A0467" w:rsidRPr="003602D8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602D8">
        <w:rPr>
          <w:rFonts w:ascii="Times New Roman" w:hAnsi="Times New Roman" w:cs="Times New Roman"/>
          <w:sz w:val="16"/>
          <w:szCs w:val="16"/>
          <w:lang w:val="en-GB"/>
        </w:rPr>
        <w:t>INSERT INTO NURSE VALUES (501,'Rahima','UTTARA',1811112153,to_date('22-SEP-80','DD-MM-YY'),6000,'JUNIOR NURSE');</w:t>
      </w:r>
    </w:p>
    <w:p w:rsidR="005A0467" w:rsidRPr="003602D8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602D8">
        <w:rPr>
          <w:rFonts w:ascii="Times New Roman" w:hAnsi="Times New Roman" w:cs="Times New Roman"/>
          <w:sz w:val="16"/>
          <w:szCs w:val="16"/>
          <w:lang w:val="en-GB"/>
        </w:rPr>
        <w:t>INSERT INTO NURSE VALUES (502,'Tamanna','MIRPUR',1822985153,to_date('23-JUN-80','DD-MM-YY'),9000,'SENIOR NURSE');</w:t>
      </w:r>
    </w:p>
    <w:p w:rsidR="005A0467" w:rsidRPr="003602D8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602D8">
        <w:rPr>
          <w:rFonts w:ascii="Times New Roman" w:hAnsi="Times New Roman" w:cs="Times New Roman"/>
          <w:sz w:val="16"/>
          <w:szCs w:val="16"/>
          <w:lang w:val="en-GB"/>
        </w:rPr>
        <w:t>INSERT INTO NURSE VALUES (503,'PROGGA','BANANI',1787592153,to_date('26-JUL-90','DD-MM-YY'),6000,'JUNIOR NURSE');</w:t>
      </w:r>
    </w:p>
    <w:p w:rsidR="005A0467" w:rsidRPr="003602D8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602D8">
        <w:rPr>
          <w:rFonts w:ascii="Times New Roman" w:hAnsi="Times New Roman" w:cs="Times New Roman"/>
          <w:sz w:val="16"/>
          <w:szCs w:val="16"/>
          <w:lang w:val="en-GB"/>
        </w:rPr>
        <w:t>INSERT INTO NURSE VALUES (504,'Fatema','Tongi',1515115842,to_date('12-SEP-95','DD-MM-YY'),6000,'JUNIOR NURSE'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602D8">
        <w:rPr>
          <w:rFonts w:ascii="Times New Roman" w:hAnsi="Times New Roman" w:cs="Times New Roman"/>
          <w:sz w:val="16"/>
          <w:szCs w:val="16"/>
          <w:lang w:val="en-GB"/>
        </w:rPr>
        <w:t>INSERT INTO NURSE VALUES (505,'Morzina','BADDA',1887930053,to_date('26-FEB-97','DD-MM-YY'),8000,'SENIOR NURSE'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5A0467">
        <w:rPr>
          <w:rFonts w:ascii="Times New Roman" w:hAnsi="Times New Roman" w:cs="Times New Roman"/>
          <w:sz w:val="16"/>
          <w:szCs w:val="16"/>
          <w:lang w:val="en-GB"/>
        </w:rPr>
        <w:t>CREATE TABLE RECEPTIONIST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5A0467">
        <w:rPr>
          <w:rFonts w:ascii="Times New Roman" w:hAnsi="Times New Roman" w:cs="Times New Roman"/>
          <w:sz w:val="16"/>
          <w:szCs w:val="16"/>
          <w:lang w:val="en-GB"/>
        </w:rPr>
        <w:t>(R_ID NUMBER (7) PRIMARY KEY,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5A0467">
        <w:rPr>
          <w:rFonts w:ascii="Times New Roman" w:hAnsi="Times New Roman" w:cs="Times New Roman"/>
          <w:sz w:val="16"/>
          <w:szCs w:val="16"/>
          <w:lang w:val="en-GB"/>
        </w:rPr>
        <w:lastRenderedPageBreak/>
        <w:t>R_NAME VARCHAR2(50) NOT NULL,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5A0467">
        <w:rPr>
          <w:rFonts w:ascii="Times New Roman" w:hAnsi="Times New Roman" w:cs="Times New Roman"/>
          <w:sz w:val="16"/>
          <w:szCs w:val="16"/>
          <w:lang w:val="en-GB"/>
        </w:rPr>
        <w:t>R_EMAIL VARCHAR2(50) NOT NULL,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5A0467">
        <w:rPr>
          <w:rFonts w:ascii="Times New Roman" w:hAnsi="Times New Roman" w:cs="Times New Roman"/>
          <w:sz w:val="16"/>
          <w:szCs w:val="16"/>
          <w:lang w:val="en-GB"/>
        </w:rPr>
        <w:t>R_ADDRESS VARCHAR2(50) NOT NULL,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5A0467">
        <w:rPr>
          <w:rFonts w:ascii="Times New Roman" w:hAnsi="Times New Roman" w:cs="Times New Roman"/>
          <w:sz w:val="16"/>
          <w:szCs w:val="16"/>
          <w:lang w:val="en-GB"/>
        </w:rPr>
        <w:t>R_CONTACT_NO NUMBER(11) NOT NULL,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5A0467">
        <w:rPr>
          <w:rFonts w:ascii="Times New Roman" w:hAnsi="Times New Roman" w:cs="Times New Roman"/>
          <w:sz w:val="16"/>
          <w:szCs w:val="16"/>
          <w:lang w:val="en-GB"/>
        </w:rPr>
        <w:t>R_JOINING_DATE DATE NOT NULL,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5A0467">
        <w:rPr>
          <w:rFonts w:ascii="Times New Roman" w:hAnsi="Times New Roman" w:cs="Times New Roman"/>
          <w:sz w:val="16"/>
          <w:szCs w:val="16"/>
          <w:lang w:val="en-GB"/>
        </w:rPr>
        <w:t>R_SALARY NUMBER(10) NOT NULL,</w:t>
      </w:r>
    </w:p>
    <w:p w:rsid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5A0467">
        <w:rPr>
          <w:rFonts w:ascii="Times New Roman" w:hAnsi="Times New Roman" w:cs="Times New Roman"/>
          <w:sz w:val="16"/>
          <w:szCs w:val="16"/>
          <w:lang w:val="en-GB"/>
        </w:rPr>
        <w:t>R_DESIGNATION VARCHAR2(50) NOT NULL);</w:t>
      </w:r>
    </w:p>
    <w:p w:rsidR="003602D8" w:rsidRPr="005A0467" w:rsidRDefault="003602D8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</w:p>
    <w:p w:rsidR="005A0467" w:rsidRPr="003602D8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602D8">
        <w:rPr>
          <w:rFonts w:ascii="Times New Roman" w:hAnsi="Times New Roman" w:cs="Times New Roman"/>
          <w:sz w:val="16"/>
          <w:szCs w:val="16"/>
          <w:lang w:val="en-GB"/>
        </w:rPr>
        <w:t>INSERT INTO RECEPTIONIST VALUES (601,'Sakib','sakibb@gmail.com','UTTARA',1811872153,to_date('21-SEP-80','DD-MM-YY'),5000,'JUNIOR RECEPTIONIST');</w:t>
      </w:r>
    </w:p>
    <w:p w:rsidR="005A0467" w:rsidRPr="003602D8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602D8">
        <w:rPr>
          <w:rFonts w:ascii="Times New Roman" w:hAnsi="Times New Roman" w:cs="Times New Roman"/>
          <w:sz w:val="16"/>
          <w:szCs w:val="16"/>
          <w:lang w:val="en-GB"/>
        </w:rPr>
        <w:t>INSERT INTO RECEPTIONIST VALUES (602,'Mahmuda','mahmuda007@gmail.com','BADDA',1822089753,to_date('21-JUN-80','DD-MM-YY'),8000,'SENIOR RECEPTIONIST');</w:t>
      </w:r>
    </w:p>
    <w:p w:rsidR="005A0467" w:rsidRPr="003602D8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602D8">
        <w:rPr>
          <w:rFonts w:ascii="Times New Roman" w:hAnsi="Times New Roman" w:cs="Times New Roman"/>
          <w:sz w:val="16"/>
          <w:szCs w:val="16"/>
          <w:lang w:val="en-GB"/>
        </w:rPr>
        <w:t>INSERT INTO RECEPTIONIST VALUES (603,'TARIQUR','tariqur@gmail.com','BANANI',1701112153,to_date('21-JUL-90','DD-MM-YY'),5000,'JUNIOR RECEPTIONIST');</w:t>
      </w:r>
    </w:p>
    <w:p w:rsidR="005A0467" w:rsidRPr="003602D8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602D8">
        <w:rPr>
          <w:rFonts w:ascii="Times New Roman" w:hAnsi="Times New Roman" w:cs="Times New Roman"/>
          <w:sz w:val="16"/>
          <w:szCs w:val="16"/>
          <w:lang w:val="en-GB"/>
        </w:rPr>
        <w:t>INSERT INTO RECEPTIONIST VALUES (604,'TANVIR','tanvir@gmail.com','GULSHAN',1515112153,to_date('01-SEP-95','DD-MM-YY'),5000,'JUNIOR RECEPTIONIST'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602D8">
        <w:rPr>
          <w:rFonts w:ascii="Times New Roman" w:hAnsi="Times New Roman" w:cs="Times New Roman"/>
          <w:sz w:val="16"/>
          <w:szCs w:val="16"/>
          <w:lang w:val="en-GB"/>
        </w:rPr>
        <w:t>INSERT INTO RECEPTIONIST VALUES (605,'ANIKA','anika@gmail.com','BADDA',1811100053,to_date('21-FEB-98','DD-MM-YY'),8000,'SENIOR RECEPTIONIST'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5A0467">
        <w:rPr>
          <w:rFonts w:ascii="Times New Roman" w:hAnsi="Times New Roman" w:cs="Times New Roman"/>
          <w:sz w:val="16"/>
          <w:szCs w:val="16"/>
          <w:lang w:val="en-GB"/>
        </w:rPr>
        <w:t>CREATE TABLE USER_TYPE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5A0467">
        <w:rPr>
          <w:rFonts w:ascii="Times New Roman" w:hAnsi="Times New Roman" w:cs="Times New Roman"/>
          <w:sz w:val="16"/>
          <w:szCs w:val="16"/>
          <w:lang w:val="en-GB"/>
        </w:rPr>
        <w:t>(U_ID NUMBER (7) PRIMARY KEY,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5A0467">
        <w:rPr>
          <w:rFonts w:ascii="Times New Roman" w:hAnsi="Times New Roman" w:cs="Times New Roman"/>
          <w:sz w:val="16"/>
          <w:szCs w:val="16"/>
          <w:lang w:val="en-GB"/>
        </w:rPr>
        <w:t>ID NUMBER (7) NOT NULL,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5A0467">
        <w:rPr>
          <w:rFonts w:ascii="Times New Roman" w:hAnsi="Times New Roman" w:cs="Times New Roman"/>
          <w:sz w:val="16"/>
          <w:szCs w:val="16"/>
          <w:lang w:val="en-GB"/>
        </w:rPr>
        <w:t>U_TYPE VARCHAR2(50) NOT NULL,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5A0467">
        <w:rPr>
          <w:rFonts w:ascii="Times New Roman" w:hAnsi="Times New Roman" w:cs="Times New Roman"/>
          <w:sz w:val="16"/>
          <w:szCs w:val="16"/>
          <w:lang w:val="en-GB"/>
        </w:rPr>
        <w:t>U_EMAIL VARCHAR2(50) NOT NULL,</w:t>
      </w:r>
    </w:p>
    <w:p w:rsid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5A0467">
        <w:rPr>
          <w:rFonts w:ascii="Times New Roman" w:hAnsi="Times New Roman" w:cs="Times New Roman"/>
          <w:sz w:val="16"/>
          <w:szCs w:val="16"/>
          <w:lang w:val="en-GB"/>
        </w:rPr>
        <w:t>U_PASSWORD VARCHAR2(50) NOT NULL);</w:t>
      </w:r>
    </w:p>
    <w:p w:rsidR="003602D8" w:rsidRPr="005A0467" w:rsidRDefault="003602D8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</w:p>
    <w:p w:rsidR="005A0467" w:rsidRPr="003602D8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602D8">
        <w:rPr>
          <w:rFonts w:ascii="Times New Roman" w:hAnsi="Times New Roman" w:cs="Times New Roman"/>
          <w:sz w:val="16"/>
          <w:szCs w:val="16"/>
          <w:lang w:val="en-GB"/>
        </w:rPr>
        <w:t>INSERT INTO USER_TYPE VALUES (701, 601,'RECEPTIONIST','sakibb@gmail.com','123456');</w:t>
      </w:r>
    </w:p>
    <w:p w:rsidR="005A0467" w:rsidRPr="003602D8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602D8">
        <w:rPr>
          <w:rFonts w:ascii="Times New Roman" w:hAnsi="Times New Roman" w:cs="Times New Roman"/>
          <w:sz w:val="16"/>
          <w:szCs w:val="16"/>
          <w:lang w:val="en-GB"/>
        </w:rPr>
        <w:t>INSERT INTO USER_TYPE VALUES (702, 602,'RECEPTIONIST','mahmuda007@gmail.com','123456');</w:t>
      </w:r>
    </w:p>
    <w:p w:rsidR="005A0467" w:rsidRPr="003602D8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602D8">
        <w:rPr>
          <w:rFonts w:ascii="Times New Roman" w:hAnsi="Times New Roman" w:cs="Times New Roman"/>
          <w:sz w:val="16"/>
          <w:szCs w:val="16"/>
          <w:lang w:val="en-GB"/>
        </w:rPr>
        <w:t>INSERT INTO USER_TYPE VALUES (703, 603,'RECEPTIONIST','tariqur@gmail.com','123456');</w:t>
      </w:r>
    </w:p>
    <w:p w:rsidR="005A0467" w:rsidRPr="003602D8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602D8">
        <w:rPr>
          <w:rFonts w:ascii="Times New Roman" w:hAnsi="Times New Roman" w:cs="Times New Roman"/>
          <w:sz w:val="16"/>
          <w:szCs w:val="16"/>
          <w:lang w:val="en-GB"/>
        </w:rPr>
        <w:t xml:space="preserve">INSERT INTO USER_TYPE VALUES (704, 604,'RECEPTIONIST','tanvir@gmail.com','123456'); </w:t>
      </w:r>
    </w:p>
    <w:p w:rsidR="005A0467" w:rsidRPr="003602D8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602D8">
        <w:rPr>
          <w:rFonts w:ascii="Times New Roman" w:hAnsi="Times New Roman" w:cs="Times New Roman"/>
          <w:sz w:val="16"/>
          <w:szCs w:val="16"/>
          <w:lang w:val="en-GB"/>
        </w:rPr>
        <w:t>INSERT INTO USER_TYPE VALUES (705, 605,'RECEPTIONIST','anika@gmail.com','123456'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602D8">
        <w:rPr>
          <w:rFonts w:ascii="Times New Roman" w:hAnsi="Times New Roman" w:cs="Times New Roman"/>
          <w:sz w:val="16"/>
          <w:szCs w:val="16"/>
          <w:lang w:val="en-GB"/>
        </w:rPr>
        <w:t>INSERT INTO USER_TYPE VALUES (706, 1,'ADMIN','sshihabb007@gmail.com','123456'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5A0467">
        <w:rPr>
          <w:rFonts w:ascii="Times New Roman" w:hAnsi="Times New Roman" w:cs="Times New Roman"/>
          <w:sz w:val="16"/>
          <w:szCs w:val="16"/>
          <w:lang w:val="en-GB"/>
        </w:rPr>
        <w:t>CREATE TABLE ASSIGNED_ROOM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5A0467">
        <w:rPr>
          <w:rFonts w:ascii="Times New Roman" w:hAnsi="Times New Roman" w:cs="Times New Roman"/>
          <w:sz w:val="16"/>
          <w:szCs w:val="16"/>
          <w:lang w:val="en-GB"/>
        </w:rPr>
        <w:t>(AR_ID NUMBER (7) PRIMARY KEY,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5A0467">
        <w:rPr>
          <w:rFonts w:ascii="Times New Roman" w:hAnsi="Times New Roman" w:cs="Times New Roman"/>
          <w:sz w:val="16"/>
          <w:szCs w:val="16"/>
          <w:lang w:val="en-GB"/>
        </w:rPr>
        <w:t>P_ID NUMBER (7) NOT NULL,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5A0467">
        <w:rPr>
          <w:rFonts w:ascii="Times New Roman" w:hAnsi="Times New Roman" w:cs="Times New Roman"/>
          <w:sz w:val="16"/>
          <w:szCs w:val="16"/>
          <w:lang w:val="en-GB"/>
        </w:rPr>
        <w:t>ROOM_NO NUMBER(7) NOT NULL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5A0467">
        <w:rPr>
          <w:rFonts w:ascii="Times New Roman" w:hAnsi="Times New Roman" w:cs="Times New Roman"/>
          <w:sz w:val="16"/>
          <w:szCs w:val="16"/>
          <w:lang w:val="en-GB"/>
        </w:rPr>
        <w:t>INSERT INTO ASSIGNED_ROOM</w:t>
      </w:r>
      <w:r w:rsidR="00DD5B4A">
        <w:rPr>
          <w:rFonts w:ascii="Times New Roman" w:hAnsi="Times New Roman" w:cs="Times New Roman"/>
          <w:sz w:val="16"/>
          <w:szCs w:val="16"/>
          <w:lang w:val="en-GB"/>
        </w:rPr>
        <w:t xml:space="preserve"> </w:t>
      </w:r>
      <w:r w:rsidRPr="005A0467">
        <w:rPr>
          <w:rFonts w:ascii="Times New Roman" w:hAnsi="Times New Roman" w:cs="Times New Roman"/>
          <w:sz w:val="16"/>
          <w:szCs w:val="16"/>
          <w:lang w:val="en-GB"/>
        </w:rPr>
        <w:t>VALUES (801,101,5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5A0467">
        <w:rPr>
          <w:rFonts w:ascii="Times New Roman" w:hAnsi="Times New Roman" w:cs="Times New Roman"/>
          <w:sz w:val="16"/>
          <w:szCs w:val="16"/>
          <w:lang w:val="en-GB"/>
        </w:rPr>
        <w:t>INSERT INTO ASSIGNED_ROOM</w:t>
      </w:r>
      <w:r w:rsidR="00DD5B4A">
        <w:rPr>
          <w:rFonts w:ascii="Times New Roman" w:hAnsi="Times New Roman" w:cs="Times New Roman"/>
          <w:sz w:val="16"/>
          <w:szCs w:val="16"/>
          <w:lang w:val="en-GB"/>
        </w:rPr>
        <w:t xml:space="preserve"> </w:t>
      </w:r>
      <w:r w:rsidRPr="005A0467">
        <w:rPr>
          <w:rFonts w:ascii="Times New Roman" w:hAnsi="Times New Roman" w:cs="Times New Roman"/>
          <w:sz w:val="16"/>
          <w:szCs w:val="16"/>
          <w:lang w:val="en-GB"/>
        </w:rPr>
        <w:t>VALUES (802,103,6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5A0467">
        <w:rPr>
          <w:rFonts w:ascii="Times New Roman" w:hAnsi="Times New Roman" w:cs="Times New Roman"/>
          <w:sz w:val="16"/>
          <w:szCs w:val="16"/>
          <w:lang w:val="en-GB"/>
        </w:rPr>
        <w:t>INSERT INTO ASSIGNED_ROOM</w:t>
      </w:r>
      <w:r w:rsidR="00DD5B4A">
        <w:rPr>
          <w:rFonts w:ascii="Times New Roman" w:hAnsi="Times New Roman" w:cs="Times New Roman"/>
          <w:sz w:val="16"/>
          <w:szCs w:val="16"/>
          <w:lang w:val="en-GB"/>
        </w:rPr>
        <w:t xml:space="preserve"> </w:t>
      </w:r>
      <w:r w:rsidRPr="005A0467">
        <w:rPr>
          <w:rFonts w:ascii="Times New Roman" w:hAnsi="Times New Roman" w:cs="Times New Roman"/>
          <w:sz w:val="16"/>
          <w:szCs w:val="16"/>
          <w:lang w:val="en-GB"/>
        </w:rPr>
        <w:t>VALUES (803,104,7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5A0467">
        <w:rPr>
          <w:rFonts w:ascii="Times New Roman" w:hAnsi="Times New Roman" w:cs="Times New Roman"/>
          <w:sz w:val="16"/>
          <w:szCs w:val="16"/>
          <w:lang w:val="en-GB"/>
        </w:rPr>
        <w:t>INSERT INTO ASSIGNED_ROOM</w:t>
      </w:r>
      <w:r w:rsidR="00DD5B4A">
        <w:rPr>
          <w:rFonts w:ascii="Times New Roman" w:hAnsi="Times New Roman" w:cs="Times New Roman"/>
          <w:sz w:val="16"/>
          <w:szCs w:val="16"/>
          <w:lang w:val="en-GB"/>
        </w:rPr>
        <w:t xml:space="preserve"> </w:t>
      </w:r>
      <w:r w:rsidRPr="005A0467">
        <w:rPr>
          <w:rFonts w:ascii="Times New Roman" w:hAnsi="Times New Roman" w:cs="Times New Roman"/>
          <w:sz w:val="16"/>
          <w:szCs w:val="16"/>
          <w:lang w:val="en-GB"/>
        </w:rPr>
        <w:t>VALUES (804,106,8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5A0467">
        <w:rPr>
          <w:rFonts w:ascii="Times New Roman" w:hAnsi="Times New Roman" w:cs="Times New Roman"/>
          <w:sz w:val="16"/>
          <w:szCs w:val="16"/>
          <w:lang w:val="en-GB"/>
        </w:rPr>
        <w:t>INSERT INTO ASSIGNED_ROOM</w:t>
      </w:r>
      <w:r w:rsidR="00DD5B4A">
        <w:rPr>
          <w:rFonts w:ascii="Times New Roman" w:hAnsi="Times New Roman" w:cs="Times New Roman"/>
          <w:sz w:val="16"/>
          <w:szCs w:val="16"/>
          <w:lang w:val="en-GB"/>
        </w:rPr>
        <w:t xml:space="preserve"> </w:t>
      </w:r>
      <w:r w:rsidRPr="005A0467">
        <w:rPr>
          <w:rFonts w:ascii="Times New Roman" w:hAnsi="Times New Roman" w:cs="Times New Roman"/>
          <w:sz w:val="16"/>
          <w:szCs w:val="16"/>
          <w:lang w:val="en-GB"/>
        </w:rPr>
        <w:t>VALUES (805,107,2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CREATE TABLE ASSIST_PATIENT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(AP_ID NUMBER (7) PRIMARY KEY,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P_ID NUMBER (7) NOT NULL,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R_ID NUMBER (7) NOT NULL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INSERT INTO ASSIST_PATIENT</w:t>
      </w:r>
      <w:r w:rsidR="00DD5B4A">
        <w:rPr>
          <w:rFonts w:ascii="Times New Roman" w:hAnsi="Times New Roman" w:cs="Times New Roman"/>
          <w:sz w:val="16"/>
          <w:szCs w:val="16"/>
        </w:rPr>
        <w:t xml:space="preserve"> </w:t>
      </w:r>
      <w:r w:rsidRPr="005A0467">
        <w:rPr>
          <w:rFonts w:ascii="Times New Roman" w:hAnsi="Times New Roman" w:cs="Times New Roman"/>
          <w:sz w:val="16"/>
          <w:szCs w:val="16"/>
        </w:rPr>
        <w:t>VALUES (901,106,601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INSERT INTO ASSIST_PATIENT</w:t>
      </w:r>
      <w:r w:rsidR="00DD5B4A">
        <w:rPr>
          <w:rFonts w:ascii="Times New Roman" w:hAnsi="Times New Roman" w:cs="Times New Roman"/>
          <w:sz w:val="16"/>
          <w:szCs w:val="16"/>
        </w:rPr>
        <w:t xml:space="preserve"> </w:t>
      </w:r>
      <w:r w:rsidRPr="005A0467">
        <w:rPr>
          <w:rFonts w:ascii="Times New Roman" w:hAnsi="Times New Roman" w:cs="Times New Roman"/>
          <w:sz w:val="16"/>
          <w:szCs w:val="16"/>
        </w:rPr>
        <w:t>VALUES (902,101,601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INSERT INTO ASSIST_PATIENT</w:t>
      </w:r>
      <w:r w:rsidR="00DD5B4A">
        <w:rPr>
          <w:rFonts w:ascii="Times New Roman" w:hAnsi="Times New Roman" w:cs="Times New Roman"/>
          <w:sz w:val="16"/>
          <w:szCs w:val="16"/>
        </w:rPr>
        <w:t xml:space="preserve"> </w:t>
      </w:r>
      <w:r w:rsidRPr="005A0467">
        <w:rPr>
          <w:rFonts w:ascii="Times New Roman" w:hAnsi="Times New Roman" w:cs="Times New Roman"/>
          <w:sz w:val="16"/>
          <w:szCs w:val="16"/>
        </w:rPr>
        <w:t>VALUES (903,107,602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INSERT INTO ASSIST_PATIENT</w:t>
      </w:r>
      <w:r w:rsidR="00DD5B4A">
        <w:rPr>
          <w:rFonts w:ascii="Times New Roman" w:hAnsi="Times New Roman" w:cs="Times New Roman"/>
          <w:sz w:val="16"/>
          <w:szCs w:val="16"/>
        </w:rPr>
        <w:t xml:space="preserve"> </w:t>
      </w:r>
      <w:r w:rsidRPr="005A0467">
        <w:rPr>
          <w:rFonts w:ascii="Times New Roman" w:hAnsi="Times New Roman" w:cs="Times New Roman"/>
          <w:sz w:val="16"/>
          <w:szCs w:val="16"/>
        </w:rPr>
        <w:t>VALUES (904,103,603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INSERT INTO ASSIST_PATIENT</w:t>
      </w:r>
      <w:r w:rsidR="00DD5B4A">
        <w:rPr>
          <w:rFonts w:ascii="Times New Roman" w:hAnsi="Times New Roman" w:cs="Times New Roman"/>
          <w:sz w:val="16"/>
          <w:szCs w:val="16"/>
        </w:rPr>
        <w:t xml:space="preserve"> </w:t>
      </w:r>
      <w:r w:rsidRPr="005A0467">
        <w:rPr>
          <w:rFonts w:ascii="Times New Roman" w:hAnsi="Times New Roman" w:cs="Times New Roman"/>
          <w:sz w:val="16"/>
          <w:szCs w:val="16"/>
        </w:rPr>
        <w:t>VALUES (905,105,604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INSERT INTO ASSIST_PATIENT</w:t>
      </w:r>
      <w:r w:rsidR="00DD5B4A">
        <w:rPr>
          <w:rFonts w:ascii="Times New Roman" w:hAnsi="Times New Roman" w:cs="Times New Roman"/>
          <w:sz w:val="16"/>
          <w:szCs w:val="16"/>
        </w:rPr>
        <w:t xml:space="preserve"> </w:t>
      </w:r>
      <w:r w:rsidRPr="005A0467">
        <w:rPr>
          <w:rFonts w:ascii="Times New Roman" w:hAnsi="Times New Roman" w:cs="Times New Roman"/>
          <w:sz w:val="16"/>
          <w:szCs w:val="16"/>
        </w:rPr>
        <w:t>VALUES (906,102,605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INSERT INTO ASSIST_PATIENT</w:t>
      </w:r>
      <w:r w:rsidR="00DD5B4A">
        <w:rPr>
          <w:rFonts w:ascii="Times New Roman" w:hAnsi="Times New Roman" w:cs="Times New Roman"/>
          <w:sz w:val="16"/>
          <w:szCs w:val="16"/>
        </w:rPr>
        <w:t xml:space="preserve"> </w:t>
      </w:r>
      <w:r w:rsidRPr="005A0467">
        <w:rPr>
          <w:rFonts w:ascii="Times New Roman" w:hAnsi="Times New Roman" w:cs="Times New Roman"/>
          <w:sz w:val="16"/>
          <w:szCs w:val="16"/>
        </w:rPr>
        <w:t>VALUES (907,104,604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CREATE TABLE GOVERNS_ROOM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(GR_ID NUMBER (7) PRIMARY KEY,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N_ID NUMBER (7) NOT NULL,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ROOM_NO NUMBER(7) NOT NULL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INSERT INTO  GOVERNS_ROOM</w:t>
      </w:r>
      <w:r w:rsidR="00DD5B4A">
        <w:rPr>
          <w:rFonts w:ascii="Times New Roman" w:hAnsi="Times New Roman" w:cs="Times New Roman"/>
          <w:sz w:val="16"/>
          <w:szCs w:val="16"/>
        </w:rPr>
        <w:t xml:space="preserve"> </w:t>
      </w:r>
      <w:r w:rsidRPr="005A0467">
        <w:rPr>
          <w:rFonts w:ascii="Times New Roman" w:hAnsi="Times New Roman" w:cs="Times New Roman"/>
          <w:sz w:val="16"/>
          <w:szCs w:val="16"/>
        </w:rPr>
        <w:t>VALUES (201,501,1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INSERT INTO  GOVERNS_ROOM</w:t>
      </w:r>
      <w:r w:rsidR="00DD5B4A">
        <w:rPr>
          <w:rFonts w:ascii="Times New Roman" w:hAnsi="Times New Roman" w:cs="Times New Roman"/>
          <w:sz w:val="16"/>
          <w:szCs w:val="16"/>
        </w:rPr>
        <w:t xml:space="preserve"> </w:t>
      </w:r>
      <w:r w:rsidRPr="005A0467">
        <w:rPr>
          <w:rFonts w:ascii="Times New Roman" w:hAnsi="Times New Roman" w:cs="Times New Roman"/>
          <w:sz w:val="16"/>
          <w:szCs w:val="16"/>
        </w:rPr>
        <w:t>VALUES (202,502,2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INSERT INTO  GOVERNS_ROOM</w:t>
      </w:r>
      <w:r w:rsidR="00DD5B4A">
        <w:rPr>
          <w:rFonts w:ascii="Times New Roman" w:hAnsi="Times New Roman" w:cs="Times New Roman"/>
          <w:sz w:val="16"/>
          <w:szCs w:val="16"/>
        </w:rPr>
        <w:t xml:space="preserve"> </w:t>
      </w:r>
      <w:r w:rsidRPr="005A0467">
        <w:rPr>
          <w:rFonts w:ascii="Times New Roman" w:hAnsi="Times New Roman" w:cs="Times New Roman"/>
          <w:sz w:val="16"/>
          <w:szCs w:val="16"/>
        </w:rPr>
        <w:t>VALUES (203,503,3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INSERT INTO  GOVERNS_ROOM</w:t>
      </w:r>
      <w:r w:rsidR="00DD5B4A">
        <w:rPr>
          <w:rFonts w:ascii="Times New Roman" w:hAnsi="Times New Roman" w:cs="Times New Roman"/>
          <w:sz w:val="16"/>
          <w:szCs w:val="16"/>
        </w:rPr>
        <w:t xml:space="preserve"> </w:t>
      </w:r>
      <w:r w:rsidRPr="005A0467">
        <w:rPr>
          <w:rFonts w:ascii="Times New Roman" w:hAnsi="Times New Roman" w:cs="Times New Roman"/>
          <w:sz w:val="16"/>
          <w:szCs w:val="16"/>
        </w:rPr>
        <w:t>VALUES (204,502,4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INSERT INTO  GOVERNS_ROOM</w:t>
      </w:r>
      <w:r w:rsidR="00DD5B4A">
        <w:rPr>
          <w:rFonts w:ascii="Times New Roman" w:hAnsi="Times New Roman" w:cs="Times New Roman"/>
          <w:sz w:val="16"/>
          <w:szCs w:val="16"/>
        </w:rPr>
        <w:t xml:space="preserve"> </w:t>
      </w:r>
      <w:r w:rsidRPr="005A0467">
        <w:rPr>
          <w:rFonts w:ascii="Times New Roman" w:hAnsi="Times New Roman" w:cs="Times New Roman"/>
          <w:sz w:val="16"/>
          <w:szCs w:val="16"/>
        </w:rPr>
        <w:t>VALUES (205,503,5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INSERT INTO  GOVERNS_ROOM</w:t>
      </w:r>
      <w:r w:rsidR="00DD5B4A">
        <w:rPr>
          <w:rFonts w:ascii="Times New Roman" w:hAnsi="Times New Roman" w:cs="Times New Roman"/>
          <w:sz w:val="16"/>
          <w:szCs w:val="16"/>
        </w:rPr>
        <w:t xml:space="preserve"> </w:t>
      </w:r>
      <w:r w:rsidRPr="005A0467">
        <w:rPr>
          <w:rFonts w:ascii="Times New Roman" w:hAnsi="Times New Roman" w:cs="Times New Roman"/>
          <w:sz w:val="16"/>
          <w:szCs w:val="16"/>
        </w:rPr>
        <w:t>VALUES (206,504,6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INSERT INTO  GOVERNS_ROOM</w:t>
      </w:r>
      <w:r w:rsidR="00DD5B4A">
        <w:rPr>
          <w:rFonts w:ascii="Times New Roman" w:hAnsi="Times New Roman" w:cs="Times New Roman"/>
          <w:sz w:val="16"/>
          <w:szCs w:val="16"/>
        </w:rPr>
        <w:t xml:space="preserve"> </w:t>
      </w:r>
      <w:r w:rsidRPr="005A0467">
        <w:rPr>
          <w:rFonts w:ascii="Times New Roman" w:hAnsi="Times New Roman" w:cs="Times New Roman"/>
          <w:sz w:val="16"/>
          <w:szCs w:val="16"/>
        </w:rPr>
        <w:t>VALUES (207,505,7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INSERT INTO  GOVERNS_ROOM</w:t>
      </w:r>
      <w:r w:rsidR="00DD5B4A">
        <w:rPr>
          <w:rFonts w:ascii="Times New Roman" w:hAnsi="Times New Roman" w:cs="Times New Roman"/>
          <w:sz w:val="16"/>
          <w:szCs w:val="16"/>
        </w:rPr>
        <w:t xml:space="preserve"> </w:t>
      </w:r>
      <w:r w:rsidRPr="005A0467">
        <w:rPr>
          <w:rFonts w:ascii="Times New Roman" w:hAnsi="Times New Roman" w:cs="Times New Roman"/>
          <w:sz w:val="16"/>
          <w:szCs w:val="16"/>
        </w:rPr>
        <w:t>VALUES (208,505,8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INSERT INTO  GOVERNS_ROOM</w:t>
      </w:r>
      <w:r w:rsidR="00DD5B4A">
        <w:rPr>
          <w:rFonts w:ascii="Times New Roman" w:hAnsi="Times New Roman" w:cs="Times New Roman"/>
          <w:sz w:val="16"/>
          <w:szCs w:val="16"/>
        </w:rPr>
        <w:t xml:space="preserve"> </w:t>
      </w:r>
      <w:r w:rsidRPr="005A0467">
        <w:rPr>
          <w:rFonts w:ascii="Times New Roman" w:hAnsi="Times New Roman" w:cs="Times New Roman"/>
          <w:sz w:val="16"/>
          <w:szCs w:val="16"/>
        </w:rPr>
        <w:t>VALUES (209,503,9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CREATE TABLE ATTEND_PATIENT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(ATP_ID NUMBER (7) PRIMARY KEY,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P_ID NUMBER (7) NOT NULL,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D_ID NUMBER (7) NOT NULL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INSERT INTO ATTEND_PATIENT</w:t>
      </w:r>
      <w:r w:rsidR="00DD5B4A">
        <w:rPr>
          <w:rFonts w:ascii="Times New Roman" w:hAnsi="Times New Roman" w:cs="Times New Roman"/>
          <w:sz w:val="16"/>
          <w:szCs w:val="16"/>
        </w:rPr>
        <w:t xml:space="preserve"> </w:t>
      </w:r>
      <w:r w:rsidRPr="005A0467">
        <w:rPr>
          <w:rFonts w:ascii="Times New Roman" w:hAnsi="Times New Roman" w:cs="Times New Roman"/>
          <w:sz w:val="16"/>
          <w:szCs w:val="16"/>
        </w:rPr>
        <w:t>VALUES (1001,106,301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INSERT INTO ATTEND_PATIENT</w:t>
      </w:r>
      <w:r w:rsidR="00DD5B4A">
        <w:rPr>
          <w:rFonts w:ascii="Times New Roman" w:hAnsi="Times New Roman" w:cs="Times New Roman"/>
          <w:sz w:val="16"/>
          <w:szCs w:val="16"/>
        </w:rPr>
        <w:t xml:space="preserve"> </w:t>
      </w:r>
      <w:r w:rsidRPr="005A0467">
        <w:rPr>
          <w:rFonts w:ascii="Times New Roman" w:hAnsi="Times New Roman" w:cs="Times New Roman"/>
          <w:sz w:val="16"/>
          <w:szCs w:val="16"/>
        </w:rPr>
        <w:t>VALUES (1002,101,301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INSERT INTO ATTEND_PATIENT</w:t>
      </w:r>
      <w:r w:rsidR="00DD5B4A">
        <w:rPr>
          <w:rFonts w:ascii="Times New Roman" w:hAnsi="Times New Roman" w:cs="Times New Roman"/>
          <w:sz w:val="16"/>
          <w:szCs w:val="16"/>
        </w:rPr>
        <w:t xml:space="preserve"> </w:t>
      </w:r>
      <w:r w:rsidRPr="005A0467">
        <w:rPr>
          <w:rFonts w:ascii="Times New Roman" w:hAnsi="Times New Roman" w:cs="Times New Roman"/>
          <w:sz w:val="16"/>
          <w:szCs w:val="16"/>
        </w:rPr>
        <w:t>VALUES (1003,107,302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INSERT INTO ATTEND_PATIENT</w:t>
      </w:r>
      <w:r w:rsidR="00DD5B4A">
        <w:rPr>
          <w:rFonts w:ascii="Times New Roman" w:hAnsi="Times New Roman" w:cs="Times New Roman"/>
          <w:sz w:val="16"/>
          <w:szCs w:val="16"/>
        </w:rPr>
        <w:t xml:space="preserve"> </w:t>
      </w:r>
      <w:r w:rsidRPr="005A0467">
        <w:rPr>
          <w:rFonts w:ascii="Times New Roman" w:hAnsi="Times New Roman" w:cs="Times New Roman"/>
          <w:sz w:val="16"/>
          <w:szCs w:val="16"/>
        </w:rPr>
        <w:t>VALUES (1004,103,303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INSERT INTO ATTEND_PATIENT</w:t>
      </w:r>
      <w:r w:rsidR="00DD5B4A">
        <w:rPr>
          <w:rFonts w:ascii="Times New Roman" w:hAnsi="Times New Roman" w:cs="Times New Roman"/>
          <w:sz w:val="16"/>
          <w:szCs w:val="16"/>
        </w:rPr>
        <w:t xml:space="preserve"> </w:t>
      </w:r>
      <w:r w:rsidRPr="005A0467">
        <w:rPr>
          <w:rFonts w:ascii="Times New Roman" w:hAnsi="Times New Roman" w:cs="Times New Roman"/>
          <w:sz w:val="16"/>
          <w:szCs w:val="16"/>
        </w:rPr>
        <w:t>VALUES (1005,105,304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  <w:r w:rsidRPr="005A0467">
        <w:rPr>
          <w:rFonts w:ascii="Times New Roman" w:hAnsi="Times New Roman" w:cs="Times New Roman"/>
          <w:sz w:val="16"/>
          <w:szCs w:val="16"/>
        </w:rPr>
        <w:t>INSERT INTO ATTEND_PATIENT</w:t>
      </w:r>
      <w:r w:rsidR="00DD5B4A">
        <w:rPr>
          <w:rFonts w:ascii="Times New Roman" w:hAnsi="Times New Roman" w:cs="Times New Roman"/>
          <w:sz w:val="16"/>
          <w:szCs w:val="16"/>
        </w:rPr>
        <w:t xml:space="preserve"> </w:t>
      </w:r>
      <w:r w:rsidRPr="005A0467">
        <w:rPr>
          <w:rFonts w:ascii="Times New Roman" w:hAnsi="Times New Roman" w:cs="Times New Roman"/>
          <w:sz w:val="16"/>
          <w:szCs w:val="16"/>
        </w:rPr>
        <w:t>VALUES (1006,102,305);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</w:p>
    <w:p w:rsidR="00DC1F3F" w:rsidRPr="00DC1F3F" w:rsidRDefault="00DC1F3F" w:rsidP="00DC1F3F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DC1F3F">
        <w:rPr>
          <w:rFonts w:ascii="Times New Roman" w:hAnsi="Times New Roman" w:cs="Times New Roman"/>
          <w:sz w:val="16"/>
          <w:szCs w:val="16"/>
          <w:lang w:val="en-GB"/>
        </w:rPr>
        <w:lastRenderedPageBreak/>
        <w:t>CREATE TABLE LOG_PATIENT</w:t>
      </w:r>
    </w:p>
    <w:p w:rsidR="00DC1F3F" w:rsidRPr="00DC1F3F" w:rsidRDefault="00DC1F3F" w:rsidP="00DC1F3F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DC1F3F">
        <w:rPr>
          <w:rFonts w:ascii="Times New Roman" w:hAnsi="Times New Roman" w:cs="Times New Roman"/>
          <w:sz w:val="16"/>
          <w:szCs w:val="16"/>
          <w:lang w:val="en-GB"/>
        </w:rPr>
        <w:t xml:space="preserve">   (</w:t>
      </w:r>
      <w:r w:rsidRPr="00DC1F3F">
        <w:rPr>
          <w:rFonts w:ascii="Times New Roman" w:hAnsi="Times New Roman" w:cs="Times New Roman"/>
          <w:sz w:val="16"/>
          <w:szCs w:val="16"/>
          <w:lang w:val="en-GB"/>
        </w:rPr>
        <w:tab/>
        <w:t>"PATIENT_ID" NUMBER NOT NULL ENABLE,</w:t>
      </w:r>
    </w:p>
    <w:p w:rsidR="00DC1F3F" w:rsidRPr="00DC1F3F" w:rsidRDefault="00DC1F3F" w:rsidP="00DC1F3F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DC1F3F">
        <w:rPr>
          <w:rFonts w:ascii="Times New Roman" w:hAnsi="Times New Roman" w:cs="Times New Roman"/>
          <w:sz w:val="16"/>
          <w:szCs w:val="16"/>
          <w:lang w:val="en-GB"/>
        </w:rPr>
        <w:tab/>
        <w:t xml:space="preserve">"RELEASE_DATE" DATE NULL, </w:t>
      </w:r>
    </w:p>
    <w:p w:rsidR="00DC1F3F" w:rsidRPr="00DC1F3F" w:rsidRDefault="00DC1F3F" w:rsidP="00DC1F3F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DC1F3F">
        <w:rPr>
          <w:rFonts w:ascii="Times New Roman" w:hAnsi="Times New Roman" w:cs="Times New Roman"/>
          <w:sz w:val="16"/>
          <w:szCs w:val="16"/>
          <w:lang w:val="en-GB"/>
        </w:rPr>
        <w:tab/>
        <w:t xml:space="preserve">"ADMIT_DATE" DATE NULL, </w:t>
      </w:r>
    </w:p>
    <w:p w:rsidR="00DC1F3F" w:rsidRPr="00DC1F3F" w:rsidRDefault="00DC1F3F" w:rsidP="00DC1F3F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DC1F3F">
        <w:rPr>
          <w:rFonts w:ascii="Times New Roman" w:hAnsi="Times New Roman" w:cs="Times New Roman"/>
          <w:sz w:val="16"/>
          <w:szCs w:val="16"/>
          <w:lang w:val="en-GB"/>
        </w:rPr>
        <w:tab/>
        <w:t xml:space="preserve"> CONSTRAINT "LOG_PATIENT_PK" PRIMARY KEY ("PATIENT_ID") ENABLE</w:t>
      </w:r>
    </w:p>
    <w:p w:rsidR="00DC1F3F" w:rsidRDefault="00DC1F3F" w:rsidP="00DC1F3F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DC1F3F">
        <w:rPr>
          <w:rFonts w:ascii="Times New Roman" w:hAnsi="Times New Roman" w:cs="Times New Roman"/>
          <w:sz w:val="16"/>
          <w:szCs w:val="16"/>
          <w:lang w:val="en-GB"/>
        </w:rPr>
        <w:t xml:space="preserve">   )</w:t>
      </w:r>
    </w:p>
    <w:p w:rsidR="00DC1F3F" w:rsidRDefault="00DC1F3F" w:rsidP="00DC1F3F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</w:p>
    <w:p w:rsidR="005A0467" w:rsidRPr="005A0467" w:rsidRDefault="005A0467" w:rsidP="00DC1F3F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5A0467">
        <w:rPr>
          <w:rFonts w:ascii="Times New Roman" w:hAnsi="Times New Roman" w:cs="Times New Roman"/>
          <w:sz w:val="16"/>
          <w:szCs w:val="16"/>
          <w:lang w:val="en-GB"/>
        </w:rPr>
        <w:t xml:space="preserve">CREATE TABLE LOGIN_INFO </w:t>
      </w:r>
    </w:p>
    <w:p w:rsidR="005A0467" w:rsidRPr="005A0467" w:rsidRDefault="00DD5B4A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>
        <w:rPr>
          <w:rFonts w:ascii="Times New Roman" w:hAnsi="Times New Roman" w:cs="Times New Roman"/>
          <w:sz w:val="16"/>
          <w:szCs w:val="16"/>
          <w:lang w:val="en-GB"/>
        </w:rPr>
        <w:t xml:space="preserve">   </w:t>
      </w:r>
      <w:r w:rsidR="005A0467" w:rsidRPr="005A0467">
        <w:rPr>
          <w:rFonts w:ascii="Times New Roman" w:hAnsi="Times New Roman" w:cs="Times New Roman"/>
          <w:sz w:val="16"/>
          <w:szCs w:val="16"/>
          <w:lang w:val="en-GB"/>
        </w:rPr>
        <w:tab/>
      </w:r>
      <w:r>
        <w:rPr>
          <w:rFonts w:ascii="Times New Roman" w:hAnsi="Times New Roman" w:cs="Times New Roman"/>
          <w:sz w:val="16"/>
          <w:szCs w:val="16"/>
          <w:lang w:val="en-GB"/>
        </w:rPr>
        <w:t>(</w:t>
      </w:r>
      <w:r w:rsidR="005A0467" w:rsidRPr="005A0467">
        <w:rPr>
          <w:rFonts w:ascii="Times New Roman" w:hAnsi="Times New Roman" w:cs="Times New Roman"/>
          <w:sz w:val="16"/>
          <w:szCs w:val="16"/>
          <w:lang w:val="en-GB"/>
        </w:rPr>
        <w:t xml:space="preserve">"LID" NUMBER(20,0) NOT NULL ENABLE, 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5A0467">
        <w:rPr>
          <w:rFonts w:ascii="Times New Roman" w:hAnsi="Times New Roman" w:cs="Times New Roman"/>
          <w:sz w:val="16"/>
          <w:szCs w:val="16"/>
          <w:lang w:val="en-GB"/>
        </w:rPr>
        <w:tab/>
        <w:t xml:space="preserve">"LOGGED_PERSON" NUMBER(20,0), 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5A0467">
        <w:rPr>
          <w:rFonts w:ascii="Times New Roman" w:hAnsi="Times New Roman" w:cs="Times New Roman"/>
          <w:sz w:val="16"/>
          <w:szCs w:val="16"/>
          <w:lang w:val="en-GB"/>
        </w:rPr>
        <w:tab/>
        <w:t>"LOGIN_DATE" DATE,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5A0467">
        <w:rPr>
          <w:rFonts w:ascii="Times New Roman" w:hAnsi="Times New Roman" w:cs="Times New Roman"/>
          <w:sz w:val="16"/>
          <w:szCs w:val="16"/>
          <w:lang w:val="en-GB"/>
        </w:rPr>
        <w:tab/>
        <w:t xml:space="preserve"> CONSTRAINT "LOGIN_INFO_PK" PRIMARY KEY ("LID")</w:t>
      </w:r>
      <w:r w:rsidR="00DD5B4A">
        <w:rPr>
          <w:rFonts w:ascii="Times New Roman" w:hAnsi="Times New Roman" w:cs="Times New Roman"/>
          <w:sz w:val="16"/>
          <w:szCs w:val="16"/>
          <w:lang w:val="en-GB"/>
        </w:rPr>
        <w:t xml:space="preserve"> )</w:t>
      </w:r>
    </w:p>
    <w:p w:rsidR="005A0467" w:rsidRPr="005A0467" w:rsidRDefault="005A0467" w:rsidP="005A0467">
      <w:pPr>
        <w:spacing w:line="240" w:lineRule="auto"/>
        <w:rPr>
          <w:rFonts w:ascii="Times New Roman" w:hAnsi="Times New Roman" w:cs="Times New Roman"/>
          <w:sz w:val="16"/>
          <w:szCs w:val="16"/>
        </w:rPr>
      </w:pPr>
    </w:p>
    <w:p w:rsidR="008A7C1B" w:rsidRDefault="00512599" w:rsidP="00512599">
      <w:pPr>
        <w:spacing w:line="240" w:lineRule="auto"/>
        <w:jc w:val="center"/>
        <w:rPr>
          <w:rFonts w:ascii="Times New Roman" w:hAnsi="Times New Roman" w:cs="Times New Roman"/>
          <w:b/>
          <w:bCs/>
          <w:u w:val="single"/>
        </w:rPr>
      </w:pPr>
      <w:r w:rsidRPr="00512599">
        <w:rPr>
          <w:rFonts w:ascii="Times New Roman" w:hAnsi="Times New Roman" w:cs="Times New Roman"/>
          <w:b/>
          <w:bCs/>
          <w:u w:val="single"/>
        </w:rPr>
        <w:t>VIEWS</w:t>
      </w:r>
    </w:p>
    <w:p w:rsidR="00512599" w:rsidRDefault="00512599" w:rsidP="00512599">
      <w:pPr>
        <w:spacing w:line="240" w:lineRule="auto"/>
        <w:rPr>
          <w:rFonts w:ascii="Times New Roman" w:hAnsi="Times New Roman" w:cs="Times New Roman"/>
        </w:rPr>
      </w:pPr>
    </w:p>
    <w:p w:rsidR="00512599" w:rsidRPr="00512599" w:rsidRDefault="00512599" w:rsidP="00512599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512599">
        <w:rPr>
          <w:rFonts w:ascii="Times New Roman" w:hAnsi="Times New Roman" w:cs="Times New Roman"/>
          <w:sz w:val="16"/>
          <w:szCs w:val="16"/>
          <w:lang w:val="en-GB"/>
        </w:rPr>
        <w:t>CREATE OR REPLACE FORCE VIEW "PATIENT_VIEW" ("P_ID", "P_NAME", "P_ADDRESS", "P_GENDER", "P_DOB", "P_CONTACT_NO", "P_STATUS", "P_CONDITION", "ADMIT_DATE", "RELEASE_DATE") AS</w:t>
      </w:r>
    </w:p>
    <w:p w:rsidR="00512599" w:rsidRPr="00512599" w:rsidRDefault="00512599" w:rsidP="00512599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512599">
        <w:rPr>
          <w:rFonts w:ascii="Times New Roman" w:hAnsi="Times New Roman" w:cs="Times New Roman"/>
          <w:sz w:val="16"/>
          <w:szCs w:val="16"/>
          <w:lang w:val="en-GB"/>
        </w:rPr>
        <w:t>SELECT P."P_ID",P."P_NAME",P."P_ADDRESS",P."P_GENDER",P."P_DOB",P."P_CONTACT_NO",P."P_STATUS",P."P_CONDITION",L.ADMIT_DATE,L.RELEASE_DATE</w:t>
      </w:r>
    </w:p>
    <w:p w:rsidR="00512599" w:rsidRPr="00512599" w:rsidRDefault="00512599" w:rsidP="00512599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512599">
        <w:rPr>
          <w:rFonts w:ascii="Times New Roman" w:hAnsi="Times New Roman" w:cs="Times New Roman"/>
          <w:sz w:val="16"/>
          <w:szCs w:val="16"/>
          <w:lang w:val="en-GB"/>
        </w:rPr>
        <w:t>FROM PATIENT P,LOG_PATIENT L</w:t>
      </w:r>
    </w:p>
    <w:p w:rsidR="00512599" w:rsidRPr="00512599" w:rsidRDefault="00512599" w:rsidP="00512599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512599">
        <w:rPr>
          <w:rFonts w:ascii="Times New Roman" w:hAnsi="Times New Roman" w:cs="Times New Roman"/>
          <w:sz w:val="16"/>
          <w:szCs w:val="16"/>
          <w:lang w:val="en-GB"/>
        </w:rPr>
        <w:t>WHERE P.P_ID=L.PATIENT_ID;</w:t>
      </w:r>
    </w:p>
    <w:p w:rsidR="00512599" w:rsidRPr="00512599" w:rsidRDefault="00512599" w:rsidP="00512599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</w:p>
    <w:p w:rsidR="00512599" w:rsidRPr="00512599" w:rsidRDefault="00512599" w:rsidP="00512599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512599">
        <w:rPr>
          <w:rFonts w:ascii="Times New Roman" w:hAnsi="Times New Roman" w:cs="Times New Roman"/>
          <w:sz w:val="16"/>
          <w:szCs w:val="16"/>
          <w:lang w:val="en-GB"/>
        </w:rPr>
        <w:t xml:space="preserve">CREATE OR REPLACE FORCE VIEW ASSIST_PATIENT_VIEW("P_ID", "P_NAME", "R_ID", "R_NAME") AS </w:t>
      </w:r>
    </w:p>
    <w:p w:rsidR="00512599" w:rsidRPr="00512599" w:rsidRDefault="00512599" w:rsidP="00512599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512599">
        <w:rPr>
          <w:rFonts w:ascii="Times New Roman" w:hAnsi="Times New Roman" w:cs="Times New Roman"/>
          <w:sz w:val="16"/>
          <w:szCs w:val="16"/>
          <w:lang w:val="en-GB"/>
        </w:rPr>
        <w:t xml:space="preserve">SELECT P.P_ID,P_NAME,R.R_ID,R_NAME </w:t>
      </w:r>
    </w:p>
    <w:p w:rsidR="00512599" w:rsidRPr="00512599" w:rsidRDefault="00512599" w:rsidP="00512599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512599">
        <w:rPr>
          <w:rFonts w:ascii="Times New Roman" w:hAnsi="Times New Roman" w:cs="Times New Roman"/>
          <w:sz w:val="16"/>
          <w:szCs w:val="16"/>
          <w:lang w:val="en-GB"/>
        </w:rPr>
        <w:t>FROM PATIENT P,RECEPTIONIST R,ASSIST_PATIENT A</w:t>
      </w:r>
    </w:p>
    <w:p w:rsidR="00512599" w:rsidRDefault="00512599" w:rsidP="00512599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512599">
        <w:rPr>
          <w:rFonts w:ascii="Times New Roman" w:hAnsi="Times New Roman" w:cs="Times New Roman"/>
          <w:sz w:val="16"/>
          <w:szCs w:val="16"/>
          <w:lang w:val="en-GB"/>
        </w:rPr>
        <w:t>WHERE P.P_ID=A.P_ID AND R.R_ID=A.R_ID;</w:t>
      </w:r>
    </w:p>
    <w:p w:rsidR="00512599" w:rsidRPr="00512599" w:rsidRDefault="00512599" w:rsidP="00512599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</w:p>
    <w:p w:rsidR="00512599" w:rsidRPr="00512599" w:rsidRDefault="00512599" w:rsidP="00512599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512599">
        <w:rPr>
          <w:rFonts w:ascii="Times New Roman" w:hAnsi="Times New Roman" w:cs="Times New Roman"/>
          <w:sz w:val="16"/>
          <w:szCs w:val="16"/>
          <w:lang w:val="en-GB"/>
        </w:rPr>
        <w:t xml:space="preserve">CREATE OR REPLACE FORCE VIEW PATIENT_ROOM_VIEW("P_ID", "P_NAME", "P_ADDRESS", "P_GENDER", "P_DOB", "P_CONTACT_NO", "P_STATUS", "P_CONDITION", "ROOM_NO") AS </w:t>
      </w:r>
    </w:p>
    <w:p w:rsidR="00512599" w:rsidRPr="00512599" w:rsidRDefault="00512599" w:rsidP="00512599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512599">
        <w:rPr>
          <w:rFonts w:ascii="Times New Roman" w:hAnsi="Times New Roman" w:cs="Times New Roman"/>
          <w:sz w:val="16"/>
          <w:szCs w:val="16"/>
          <w:lang w:val="en-GB"/>
        </w:rPr>
        <w:t xml:space="preserve">select P."P_ID",P."P_NAME",P."P_ADDRESS",P."P_GENDER",P."P_DOB",P."P_CONTACT_NO",P."P_STATUS",P."P_CONDITION", AR.ROOM_NO </w:t>
      </w:r>
    </w:p>
    <w:p w:rsidR="00512599" w:rsidRPr="00512599" w:rsidRDefault="00512599" w:rsidP="00512599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512599">
        <w:rPr>
          <w:rFonts w:ascii="Times New Roman" w:hAnsi="Times New Roman" w:cs="Times New Roman"/>
          <w:sz w:val="16"/>
          <w:szCs w:val="16"/>
          <w:lang w:val="en-GB"/>
        </w:rPr>
        <w:t xml:space="preserve">from PATIENT P,ASSIGNED_ROOM AR </w:t>
      </w:r>
    </w:p>
    <w:p w:rsidR="00512599" w:rsidRPr="00512599" w:rsidRDefault="00512599" w:rsidP="00512599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512599">
        <w:rPr>
          <w:rFonts w:ascii="Times New Roman" w:hAnsi="Times New Roman" w:cs="Times New Roman"/>
          <w:sz w:val="16"/>
          <w:szCs w:val="16"/>
          <w:lang w:val="en-GB"/>
        </w:rPr>
        <w:t>where P.P_ID=AR.P_ID AND P.P_CONDITION='Not Released';</w:t>
      </w:r>
    </w:p>
    <w:p w:rsidR="00512599" w:rsidRPr="00512599" w:rsidRDefault="00512599" w:rsidP="00512599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</w:p>
    <w:p w:rsidR="00512599" w:rsidRPr="00512599" w:rsidRDefault="00512599" w:rsidP="00512599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512599">
        <w:rPr>
          <w:rFonts w:ascii="Times New Roman" w:hAnsi="Times New Roman" w:cs="Times New Roman"/>
          <w:sz w:val="16"/>
          <w:szCs w:val="16"/>
          <w:lang w:val="en-GB"/>
        </w:rPr>
        <w:t xml:space="preserve">CREATE OR REPLACE FORCE VIEW LOGIN_VIEW_REC("U_TYPE", "LOGIN_DATE", "R_NAME", "R_ID") AS </w:t>
      </w:r>
    </w:p>
    <w:p w:rsidR="00512599" w:rsidRPr="00512599" w:rsidRDefault="00512599" w:rsidP="00512599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512599">
        <w:rPr>
          <w:rFonts w:ascii="Times New Roman" w:hAnsi="Times New Roman" w:cs="Times New Roman"/>
          <w:sz w:val="16"/>
          <w:szCs w:val="16"/>
          <w:lang w:val="en-GB"/>
        </w:rPr>
        <w:t xml:space="preserve">SELECT U.U_TYPE,L.LOGIN_DATE,R.R_NAME,R_ID    </w:t>
      </w:r>
    </w:p>
    <w:p w:rsidR="00512599" w:rsidRPr="00512599" w:rsidRDefault="00512599" w:rsidP="00512599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512599">
        <w:rPr>
          <w:rFonts w:ascii="Times New Roman" w:hAnsi="Times New Roman" w:cs="Times New Roman"/>
          <w:sz w:val="16"/>
          <w:szCs w:val="16"/>
          <w:lang w:val="en-GB"/>
        </w:rPr>
        <w:t>FROM USER_TYPE U,LOGIN_INFO L,RECEPTIONIST R</w:t>
      </w:r>
    </w:p>
    <w:p w:rsidR="00512599" w:rsidRPr="00512599" w:rsidRDefault="00512599" w:rsidP="00512599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512599">
        <w:rPr>
          <w:rFonts w:ascii="Times New Roman" w:hAnsi="Times New Roman" w:cs="Times New Roman"/>
          <w:sz w:val="16"/>
          <w:szCs w:val="16"/>
          <w:lang w:val="en-GB"/>
        </w:rPr>
        <w:t>WHERE U.ID=L.LOGGED_PERSON AND U.ID=R.R_ID AND L.LOGGED_PERSON=R.R_ID;</w:t>
      </w:r>
    </w:p>
    <w:p w:rsidR="00512599" w:rsidRPr="00512599" w:rsidRDefault="00512599" w:rsidP="00512599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</w:p>
    <w:p w:rsidR="00512599" w:rsidRPr="00512599" w:rsidRDefault="00512599" w:rsidP="00512599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512599">
        <w:rPr>
          <w:rFonts w:ascii="Times New Roman" w:hAnsi="Times New Roman" w:cs="Times New Roman"/>
          <w:sz w:val="16"/>
          <w:szCs w:val="16"/>
          <w:lang w:val="en-GB"/>
        </w:rPr>
        <w:t xml:space="preserve">CREATE OR REPLACE FORCE VIEW LOGIN_VIEW_ADMIN("U_TYPE", "LOGIN_DATE", "ADMIN_NAME") AS </w:t>
      </w:r>
    </w:p>
    <w:p w:rsidR="00512599" w:rsidRPr="00512599" w:rsidRDefault="00512599" w:rsidP="00512599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512599">
        <w:rPr>
          <w:rFonts w:ascii="Times New Roman" w:hAnsi="Times New Roman" w:cs="Times New Roman"/>
          <w:sz w:val="16"/>
          <w:szCs w:val="16"/>
          <w:lang w:val="en-GB"/>
        </w:rPr>
        <w:t xml:space="preserve">SELECT U.U_TYPE,L.LOGIN_DATE,A.ADMIN_NAME    </w:t>
      </w:r>
    </w:p>
    <w:p w:rsidR="00512599" w:rsidRPr="00512599" w:rsidRDefault="00512599" w:rsidP="00512599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512599">
        <w:rPr>
          <w:rFonts w:ascii="Times New Roman" w:hAnsi="Times New Roman" w:cs="Times New Roman"/>
          <w:sz w:val="16"/>
          <w:szCs w:val="16"/>
          <w:lang w:val="en-GB"/>
        </w:rPr>
        <w:lastRenderedPageBreak/>
        <w:t>FROM USER_TYPE U,LOGIN_INFO L,ADMIN A</w:t>
      </w:r>
    </w:p>
    <w:p w:rsidR="00512599" w:rsidRPr="00512599" w:rsidRDefault="00512599" w:rsidP="00512599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512599">
        <w:rPr>
          <w:rFonts w:ascii="Times New Roman" w:hAnsi="Times New Roman" w:cs="Times New Roman"/>
          <w:sz w:val="16"/>
          <w:szCs w:val="16"/>
          <w:lang w:val="en-GB"/>
        </w:rPr>
        <w:t>WHERE U.ID=L.LOGGED_PERSON  AND U.ID=A.ADMIN_ID  AND L.LOGGED_PERSON=A.ADMIN_ID;</w:t>
      </w:r>
    </w:p>
    <w:p w:rsidR="00512599" w:rsidRDefault="00512599" w:rsidP="00512599">
      <w:pPr>
        <w:spacing w:line="240" w:lineRule="auto"/>
      </w:pPr>
    </w:p>
    <w:p w:rsidR="00960A57" w:rsidRDefault="003660FE" w:rsidP="003660FE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3660FE">
        <w:rPr>
          <w:rFonts w:ascii="Times New Roman" w:hAnsi="Times New Roman" w:cs="Times New Roman"/>
          <w:b/>
          <w:bCs/>
          <w:sz w:val="28"/>
          <w:szCs w:val="28"/>
          <w:u w:val="single"/>
        </w:rPr>
        <w:t>Sequences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</w:t>
      </w:r>
    </w:p>
    <w:p w:rsidR="003660FE" w:rsidRPr="003660FE" w:rsidRDefault="003660FE" w:rsidP="003660FE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660FE">
        <w:rPr>
          <w:rFonts w:ascii="Times New Roman" w:hAnsi="Times New Roman" w:cs="Times New Roman"/>
          <w:sz w:val="16"/>
          <w:szCs w:val="16"/>
          <w:lang w:val="en-GB"/>
        </w:rPr>
        <w:t>CREATE SEQUENCE ADDRESS_SEQ MINVALUE 1 MAXVALUE 999999999999999999999999999 INCREMENT BY 1 START WITH 1 NOCACHE NOORDER NOCYCLE;</w:t>
      </w:r>
    </w:p>
    <w:p w:rsidR="003660FE" w:rsidRPr="003660FE" w:rsidRDefault="003660FE" w:rsidP="003660FE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660FE">
        <w:rPr>
          <w:rFonts w:ascii="Times New Roman" w:hAnsi="Times New Roman" w:cs="Times New Roman"/>
          <w:sz w:val="16"/>
          <w:szCs w:val="16"/>
          <w:lang w:val="en-GB"/>
        </w:rPr>
        <w:t>CREATE SEQUENCE ADMIN_SEQ MINVALUE 1 MAXVALUE 999999999999999999999999999 INCREMENT BY 1 START WITH 1 NOCACHE NOORDER NOCYCLE</w:t>
      </w:r>
    </w:p>
    <w:p w:rsidR="003660FE" w:rsidRPr="003660FE" w:rsidRDefault="003660FE" w:rsidP="003660FE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660FE">
        <w:rPr>
          <w:rFonts w:ascii="Times New Roman" w:hAnsi="Times New Roman" w:cs="Times New Roman"/>
          <w:sz w:val="16"/>
          <w:szCs w:val="16"/>
          <w:lang w:val="en-GB"/>
        </w:rPr>
        <w:t>CREATE SEQUENCE ASSIGNED_ROOM_SEQ MINVALUE 1 MAXVALUE 999999999999999999999999999 INCREMENT BY 1 START WITH 1 NOCACHE NOORDER NOCYCLE</w:t>
      </w:r>
    </w:p>
    <w:p w:rsidR="003660FE" w:rsidRPr="003660FE" w:rsidRDefault="003660FE" w:rsidP="003660FE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660FE">
        <w:rPr>
          <w:rFonts w:ascii="Times New Roman" w:hAnsi="Times New Roman" w:cs="Times New Roman"/>
          <w:sz w:val="16"/>
          <w:szCs w:val="16"/>
          <w:lang w:val="en-GB"/>
        </w:rPr>
        <w:t>CREATE SEQUENCE ASSIST_PATIENT_SEQ MINVALUE 1 MAXVALUE 999999999999999999999999999 INCREMENT BY 1 START WITH 1 NOCACHE NOORDER NOCYCLE</w:t>
      </w:r>
    </w:p>
    <w:p w:rsidR="003660FE" w:rsidRPr="003660FE" w:rsidRDefault="003660FE" w:rsidP="003660FE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660FE">
        <w:rPr>
          <w:rFonts w:ascii="Times New Roman" w:hAnsi="Times New Roman" w:cs="Times New Roman"/>
          <w:sz w:val="16"/>
          <w:szCs w:val="16"/>
          <w:lang w:val="en-GB"/>
        </w:rPr>
        <w:t>CREATE SEQUENCE ATTEND_PATIENT_SEQ MINVALUE 1 MAXVALUE 999999999999999999999999999 INCREMENT BY 1 START WITH 1 NOCACHE NOORDER NOCYCLE</w:t>
      </w:r>
    </w:p>
    <w:p w:rsidR="003660FE" w:rsidRPr="003660FE" w:rsidRDefault="003660FE" w:rsidP="003660FE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660FE">
        <w:rPr>
          <w:rFonts w:ascii="Times New Roman" w:hAnsi="Times New Roman" w:cs="Times New Roman"/>
          <w:sz w:val="16"/>
          <w:szCs w:val="16"/>
          <w:lang w:val="en-GB"/>
        </w:rPr>
        <w:t>CREATE SEQUENCE DOCTOR_SEQ MINVALUE 1 MAXVALUE 999999999999999999999999999 INCREMENT BY 1 START WITH 306 NOCACHE NOORDER NOCYCLE</w:t>
      </w:r>
    </w:p>
    <w:p w:rsidR="003660FE" w:rsidRPr="003660FE" w:rsidRDefault="003660FE" w:rsidP="003660FE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660FE">
        <w:rPr>
          <w:rFonts w:ascii="Times New Roman" w:hAnsi="Times New Roman" w:cs="Times New Roman"/>
          <w:sz w:val="16"/>
          <w:szCs w:val="16"/>
          <w:lang w:val="en-GB"/>
        </w:rPr>
        <w:t>CREATE SEQUENCE GOVERNS_ROOM_SEQ MINVALUE 1 MAXVALUE 999999999999999999999999999 INCREMENT BY 1 START WITH 1 NOCACHE NOORDER NOCYCLE</w:t>
      </w:r>
    </w:p>
    <w:p w:rsidR="003660FE" w:rsidRPr="003660FE" w:rsidRDefault="003660FE" w:rsidP="003660FE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660FE">
        <w:rPr>
          <w:rFonts w:ascii="Times New Roman" w:hAnsi="Times New Roman" w:cs="Times New Roman"/>
          <w:sz w:val="16"/>
          <w:szCs w:val="16"/>
          <w:lang w:val="en-GB"/>
        </w:rPr>
        <w:t>CREATE SEQUENCE LOG_PATIENT_SEQ MINVALUE 1 MAXVALUE 999999999999999999999999999 INCREMENT BY 1 START WITH 1 NOCACHE NOORDER NOCYCLE</w:t>
      </w:r>
    </w:p>
    <w:p w:rsidR="003660FE" w:rsidRPr="003660FE" w:rsidRDefault="003660FE" w:rsidP="003660FE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660FE">
        <w:rPr>
          <w:rFonts w:ascii="Times New Roman" w:hAnsi="Times New Roman" w:cs="Times New Roman"/>
          <w:sz w:val="16"/>
          <w:szCs w:val="16"/>
          <w:lang w:val="en-GB"/>
        </w:rPr>
        <w:t>CREATE SEQUENCE NURSE_SEQ MINVALUE 1 MAXVALUE 999999999999999999999999999 INCREMENT BY 1 START WITH 406 NOCACHE NOORDER NOCYCLE</w:t>
      </w:r>
    </w:p>
    <w:p w:rsidR="003660FE" w:rsidRPr="003660FE" w:rsidRDefault="003660FE" w:rsidP="003660FE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660FE">
        <w:rPr>
          <w:rFonts w:ascii="Times New Roman" w:hAnsi="Times New Roman" w:cs="Times New Roman"/>
          <w:sz w:val="16"/>
          <w:szCs w:val="16"/>
          <w:lang w:val="en-GB"/>
        </w:rPr>
        <w:t>CREATE SEQUENCE PATIENT_SEQ MINVALUE 1 MAXVALUE 999999999999999999999999999 INCREMENT BY 1 START WITH 108 NOCACHE NOORDER NOCYCLE</w:t>
      </w:r>
    </w:p>
    <w:p w:rsidR="003660FE" w:rsidRPr="003660FE" w:rsidRDefault="003660FE" w:rsidP="003660FE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660FE">
        <w:rPr>
          <w:rFonts w:ascii="Times New Roman" w:hAnsi="Times New Roman" w:cs="Times New Roman"/>
          <w:sz w:val="16"/>
          <w:szCs w:val="16"/>
          <w:lang w:val="en-GB"/>
        </w:rPr>
        <w:t>CREATE SEQUENCE RECEPTIONIST_SEQ MINVALUE 1 MAXVALUE 999999999999999999999999999 INCREMENT BY 1 START WITH 506 NOCACHE NOORDER NOCYCLE</w:t>
      </w:r>
    </w:p>
    <w:p w:rsidR="003660FE" w:rsidRPr="003660FE" w:rsidRDefault="003660FE" w:rsidP="003660FE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660FE">
        <w:rPr>
          <w:rFonts w:ascii="Times New Roman" w:hAnsi="Times New Roman" w:cs="Times New Roman"/>
          <w:sz w:val="16"/>
          <w:szCs w:val="16"/>
          <w:lang w:val="en-GB"/>
        </w:rPr>
        <w:t>CREATE SEQUENCE ROOM_SEQ MINVALUE 1 MAXVALUE 999999999999999999999999999 INCREMENT BY 1 START WITH 120 NOCACHE NOORDER NOCYCLE</w:t>
      </w:r>
    </w:p>
    <w:p w:rsidR="003660FE" w:rsidRPr="003660FE" w:rsidRDefault="003660FE" w:rsidP="003660FE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660FE">
        <w:rPr>
          <w:rFonts w:ascii="Times New Roman" w:hAnsi="Times New Roman" w:cs="Times New Roman"/>
          <w:sz w:val="16"/>
          <w:szCs w:val="16"/>
          <w:lang w:val="en-GB"/>
        </w:rPr>
        <w:t>CREATE SEQUENCE USER_TYPE_SEQ MINVALUE 1 MAXVALUE 999999999999999999999999999 INCREMENT BY 1 START WITH 1 NOCACHE NOORDER NOCYCLE</w:t>
      </w:r>
    </w:p>
    <w:p w:rsidR="003660FE" w:rsidRDefault="003660FE" w:rsidP="003660FE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660FE">
        <w:rPr>
          <w:rFonts w:ascii="Times New Roman" w:hAnsi="Times New Roman" w:cs="Times New Roman"/>
          <w:sz w:val="16"/>
          <w:szCs w:val="16"/>
          <w:lang w:val="en-GB"/>
        </w:rPr>
        <w:t>CREATE SEQUENCE LOGIN_INFO_SEQ MINVALUE 1 MAXVALUE 999999999999999999999999999 INCREMENT BY 1 START WITH 1 NOCACHE NOORDER NOCYCLE</w:t>
      </w:r>
    </w:p>
    <w:p w:rsidR="003C5A05" w:rsidRDefault="003C5A05" w:rsidP="003660FE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</w:p>
    <w:p w:rsidR="003C5A05" w:rsidRPr="003C5A05" w:rsidRDefault="003C5A05" w:rsidP="003C5A05">
      <w:pPr>
        <w:spacing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  <w:u w:val="single"/>
          <w:lang w:val="en-GB"/>
        </w:rPr>
      </w:pPr>
      <w:r w:rsidRPr="003C5A05">
        <w:rPr>
          <w:rFonts w:ascii="Times New Roman" w:hAnsi="Times New Roman" w:cs="Times New Roman"/>
          <w:b/>
          <w:bCs/>
          <w:sz w:val="20"/>
          <w:szCs w:val="20"/>
          <w:u w:val="single"/>
          <w:lang w:val="en-GB"/>
        </w:rPr>
        <w:t>Functions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create or replace FUNCTION FIND_DOCTOR_ID(doctorid IN DOCTOR.D_ID%TYPE)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RETURN BOOLEAN AS 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FLAG NUMBER(5):=0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CURSOR DOC_REC IS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SELECT D_ID FROM ATTEND_PATIENT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BEGIN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FOR I IN DOC_REC LOOP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  IF I.D_ID=doctorid THEN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     FLAG:=1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  END IF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END LOOP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IF FLAG=1 THEN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lastRenderedPageBreak/>
        <w:t xml:space="preserve">    RETURN TRUE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ELSE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  RETURN FALSE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END IF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END FIND_DOCTOR_ID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create or replace FUNCTION FIND_NURSE_ID(nurseid IN NURSE.N_ID%TYPE)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RETURN BOOLEAN AS 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FLAG NUMBER(5):=0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CURSOR NURSE_REC IS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SELECT N_ID FROM GOVERNS_ROOM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BEGIN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FOR I IN NURSE_REC LOOP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  IF I.N_ID=nurseid THEN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     FLAG:=1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  END IF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END LOOP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IF FLAG=1 THEN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  RETURN TRUE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ELSE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  RETURN FALSE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END IF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END FIND_NURSE_ID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create or replace FUNCTION FIND_PATIENT_ASSIGNED_ROOM(patientid IN ASSIGNED_ROOM.P_ID%TYPE)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RETURN BOOLEAN AS 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FLAG NUMBER(5):=0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CURSOR P_REC IS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SELECT P_ID FROM ASSIGNED_ROOM 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BEGIN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FOR I IN P_REC LOOP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  IF I.P_ID=patientid THEN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     FLAG:=1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  END IF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END LOOP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IF FLAG=1 THEN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  RETURN TRUE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ELSE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  RETURN FALSE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END IF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END FIND_PATIENT_ASSIGNED_ROOM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create or replace FUNCTION FIND_PATIENT_ASSIST_PATIENT(patientid IN ASSIST_PATIENT.P_ID%TYPE)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RETURN BOOLEAN AS 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FLAG NUMBER(5):=0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CURSOR P_REC IS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SELECT P_ID FROM ASSIST_PATIENT 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BEGIN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FOR I IN P_REC LOOP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  IF I.P_ID=patientid THEN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     FLAG:=1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  END IF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END LOOP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IF FLAG=1 THEN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  RETURN TRUE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ELSE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  RETURN FALSE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END IF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END FIND_PATIENT_ASSIST_PATIENT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create or replace FUNCTION FIND_PATIENT_ATTEND_PATIENT(patientid IN ATTEND_PATIENT.P_ID%TYPE)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RETURN BOOLEAN AS 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FLAG NUMBER(5):=0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CURSOR P_REC IS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SELECT P_ID FROM ATTEND_PATIENT 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BEGIN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FOR I IN P_REC LOOP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  IF I.P_ID=patientid THEN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     FLAG:=1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  END IF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END LOOP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IF FLAG=1 THEN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  RETURN TRUE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ELSE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  RETURN FALSE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END IF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END FIND_PATIENT_ATTEND_PATIENT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create or replace FUNCTION FIND_PATIENT_LOG_PATIENT(patientid IN LOG_PATIENT.PATIENT_ID%TYPE)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RETURN BOOLEAN AS 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FLAG NUMBER(5):=0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CURSOR P_REC IS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lastRenderedPageBreak/>
        <w:t>SELECT PATIENT_ID FROM LOG_PATIENT 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BEGIN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FOR I IN P_REC LOOP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  IF I.PATIENT_ID=patientid THEN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     FLAG:=1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  END IF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END LOOP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IF FLAG=1 THEN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  RETURN TRUE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ELSE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  RETURN FALSE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END IF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END FIND_PATIENT_LOG_PATIENT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create or replace FUNCTION FIND_RECEPTIONIST_ID(rid in RECEPTIONIST.R_ID%TYPE)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RETURN BOOLEAN AS 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FLAG NUMBER(5):=0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CURSOR RECEPTIONIST_REC IS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SELECT R_ID FROM ASSIST_PATIENT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BEGIN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FOR I IN RECEPTIONIST_REC LOOP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  IF I.R_ID=rid THEN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     FLAG:=1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  END IF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END LOOP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IF FLAG=1 THEN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  RETURN TRUE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ELSE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  RETURN FALSE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END IF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END FIND_RECEPTIONIST_ID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create or replace FUNCTION FIND_ROOMNO_ASSIGNEDROOM(roomid IN ROOM.ROOM_NO%TYPE)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RETURN BOOLEAN AS 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FLAG NUMBER(5):=0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CURSOR ROOM_REC IS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SELECT ROOM_NO FROM ASSIGNED_ROOM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BEGIN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FOR I IN ROOM_REC LOOP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  IF I.ROOM_NO=roomid THEN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     FLAG:=1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lastRenderedPageBreak/>
        <w:t xml:space="preserve">    END IF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END LOOP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IF FLAG=1 THEN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  RETURN TRUE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ELSE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  RETURN FALSE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END IF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END FIND_ROOMNO_ASSIGNEDROOM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create or replace FUNCTION FIND_ROOMNO_GOVERNSROOM(roomid IN ROOM.ROOM_NO%TYPE)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RETURN BOOLEAN AS 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FLAG NUMBER(5):=0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CURSOR ROOM_REC IS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SELECT ROOM_NO FROM GOVERNS_ROOM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BEGIN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FOR I IN ROOM_REC LOOP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  IF I.ROOM_NO=roomid THEN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     FLAG:=1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  END IF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END LOOP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IF FLAG=1 THEN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  RETURN TRUE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ELSE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  RETURN FALSE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END IF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END FIND_ROOMNO_GOVERNSROOM;</w:t>
      </w:r>
    </w:p>
    <w:p w:rsidR="007234BC" w:rsidRDefault="007234BC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</w:p>
    <w:p w:rsidR="007234BC" w:rsidRDefault="007234BC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create or replace FUNCTION RECEPTIONIST_EMAIL(uid in RECEPTIONIST.R_EMAIL%TYPE)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RETURN RECEPTIONIST.R_EMAIL%TYPE AS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email RECEPTIONIST.R_EMAIL%TYPE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BEGIN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SELECT R_EMAIL INTO email FROM RECEPTIONIST WHERE R_ID=uid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RETURN email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END RECEPTIONIST_EMAIL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create or replace FUNCTION USER_EMAIL(uid in USER_TYPE.U_EMAIL%TYPE)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RETURN USER_TYPE.U_EMAIL%TYPE AS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email USER_TYPE.U_EMAIL%TYPE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BEGIN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 xml:space="preserve">  SELECT U_EMAIL INTO email FROM USER_TYPE WHERE ID=uid;</w:t>
      </w:r>
    </w:p>
    <w:p w:rsidR="003C5A05" w:rsidRPr="003C5A05" w:rsidRDefault="003C5A05" w:rsidP="003C5A05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lastRenderedPageBreak/>
        <w:t xml:space="preserve">  RETURN email;</w:t>
      </w:r>
    </w:p>
    <w:p w:rsidR="003660FE" w:rsidRDefault="003C5A05" w:rsidP="003660FE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3C5A05">
        <w:rPr>
          <w:rFonts w:ascii="Times New Roman" w:hAnsi="Times New Roman" w:cs="Times New Roman"/>
          <w:sz w:val="16"/>
          <w:szCs w:val="16"/>
          <w:lang w:val="en-GB"/>
        </w:rPr>
        <w:t>END USER_EMAIL;</w:t>
      </w:r>
    </w:p>
    <w:p w:rsidR="00F11D98" w:rsidRDefault="00B24036" w:rsidP="00B24036">
      <w:pPr>
        <w:spacing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  <w:u w:val="single"/>
          <w:lang w:val="en-GB"/>
        </w:rPr>
      </w:pPr>
      <w:r w:rsidRPr="00B24036">
        <w:rPr>
          <w:rFonts w:ascii="Times New Roman" w:hAnsi="Times New Roman" w:cs="Times New Roman"/>
          <w:b/>
          <w:bCs/>
          <w:sz w:val="20"/>
          <w:szCs w:val="20"/>
          <w:u w:val="single"/>
          <w:lang w:val="en-GB"/>
        </w:rPr>
        <w:t>Packages</w:t>
      </w:r>
      <w:r>
        <w:rPr>
          <w:rFonts w:ascii="Times New Roman" w:hAnsi="Times New Roman" w:cs="Times New Roman"/>
          <w:b/>
          <w:bCs/>
          <w:sz w:val="20"/>
          <w:szCs w:val="20"/>
          <w:u w:val="single"/>
          <w:lang w:val="en-GB"/>
        </w:rPr>
        <w:t xml:space="preserve"> 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create or replace PACKAGE DELETE_PACKAGE AS 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 PROCEDURE DELETE_DOCTOR(doctorid in DOCTOR.D_ID%TYPE) ;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 PROCEDURE DELETE_NURSE(nurseid in NURSE.N_ID%TYPE) ;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 PROCEDURE DELETE_RECEPTIONIST(recid in RECEPTIONIST.R_ID%TYPE) ;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 PROCEDURE DELETE_ROOM(roomid in ROOM.ROOM_NO%TYPE) ;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 PROCEDURE DELETE_PATIENT(patientid IN PATIENT.P_ID%TYPE);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>END DELETE_PACKAGE;</w:t>
      </w:r>
    </w:p>
    <w:p w:rsidR="00C05819" w:rsidRDefault="00C05819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>create or replace PACKAGE BODY DELETE_PACKAGE AS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PROCEDURE DELETE_DOCTOR(doctorid in DOCTOR.D_ID%TYPE)  AS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BEGIN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  DELETE FROM DOCTOR WHERE D_ID=doctorid;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  IF FIND_DOCTOR_ID(doctorid)=TRUE THEN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      DELETE FROM ATTEND_PATIENT WHERE D_ID=doctorid;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  END IF;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END DELETE_DOCTOR;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PROCEDURE DELETE_NURSE(nurseid in NURSE.N_ID%TYPE)  AS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BEGIN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  DELETE FROM NURSE WHERE N_ID=nurseid;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  IF FIND_NURSE_ID(nurseid)=TRUE THEN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      DELETE FROM GOVERNS_ROOM WHERE N_ID=nurseid;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  END IF;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END DELETE_NURSE;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PROCEDURE DELETE_RECEPTIONIST(recid in RECEPTIONIST.R_ID%TYPE)  AS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BEGIN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  DELETE FROM RECEPTIONIST WHERE R_ID=recid;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  DELETE FROM USER_TYPE WHERE ID=recid;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  IF FIND_RECEPTIONIST_ID(recid)=TRUE THEN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      DELETE FROM ASSIST_PATIENT WHERE R_ID=recid;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  END IF;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END DELETE_RECEPTIONIST;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PROCEDURE DELETE_ROOM(roomid IN ROOM.ROOM_NO%TYPE) AS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roomid_assignedroom ROOM.ROOM_NO%TYPE;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roomid_governsroom ROOM.ROOM_NO%TYPE;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lastRenderedPageBreak/>
        <w:t xml:space="preserve">  BEGIN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   DELETE FROM ROOM WHERE ROOM_NO=roomid;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   IF FIND_ROOMNO_ASSIGNEDROOM(roomid)=TRUE THEN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       DELETE FROM ASSIGNED_ROOM WHERE ROOM_NO=roomid;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   END IF;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   IF FIND_ROOMNO_GOVERNSROOM(roomid)=TRUE THEN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       DELETE FROM GOVERNS_ROOM WHERE ROOM_NO=roomid;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   END IF;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END DELETE_ROOM;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PROCEDURE DELETE_PATIENT(patientid IN PATIENT.P_ID%TYPE) AS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BEGIN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  DELETE FROM PATIENT WHERE P_ID=patientid;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  IF FIND_PATIENT_ASSIGNED_ROOM(patientid)=TRUE THEN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     DELETE FROM ASSIGNED_ROOM WHERE P_ID=patientid;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  END IF;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  IF FIND_PATIENT_ASSIST_PATIENT(patientid)=TRUE THEN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     DELETE FROM ASSIST_PATIENT WHERE P_ID=patientid;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  END IF;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  IF FIND_PATIENT_ATTEND_PATIENT(patientid)=TRUE THEN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     DELETE FROM ATTEND_PATIENT WHERE P_ID=patientid;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  END IF;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  IF FIND_PATIENT_LOG_PATIENT(patientid)=TRUE THEN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     DELETE FROM LOG_PATIENT WHERE PATIENT_ID=patientid;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  END IF;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END DELETE_PATIENT;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>END DELETE_PACKAGE;</w:t>
      </w:r>
    </w:p>
    <w:p w:rsidR="00C05819" w:rsidRDefault="00C05819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create or replace PACKAGE EDIT_PACKAGE AS 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  PROCEDURE EDIT_DOCTOR(id in DOCTOR.D_ID%TYPE,name in DOCTOR.D_NAME%TYPE,address in DOCTOR.D_ADDRESS%TYPE,contact in DOCTOR.D_CONTACT_NO%TYPE,salary in DOCTOR.D_SALARY%TYPE,dob in DOCTOR.D_JOINING_DATE%TYPE,designation in DOCTOR.D_DESIGNATION%TYPE);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  PROCEDURE EDIT_NURSE(id in NURSE.N_ID%TYPE,name in NURSE.N_NAME%TYPE,address in NURSE.N_ADDRESS%TYPE,contact in NURSE.N_CONTACT_NO%TYPE,salary in NURSE.N_SALARY%TYPE,dob in NURSE.N_JOINING_DATE%TYPE,designation in NURSE.N_DESIGNATION%TYPE);    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  PROCEDURE EDIT_RECEPTIONIST(id in RECEPTIONIST.R_ID%TYPE,email in RECEPTIONIST.R_EMAIL%TYPE,name in RECEPTIONIST.R_NAME%TYPE,address in RECEPTIONIST.R_ADDRESS%TYPE,contact in RECEPTIONIST.R_CONTACT_NO%TYPE,salary in RECEPTIONIST.R_SALARY%TYPE,dob in RECEPTIONIST.R_JOINING_DATE%TYPE,designation in RECEPTIONIST.R_DESIGNATION%TYPE);    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  PROCEDURE EDIT_ROOM(roomid in ROOM.ROOM_NO%TYPE,roomtype in ROOM.ROOM_TYPE%TYPE,roomcost IN ROOM.ROOM_COST%TYPE);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  PROCEDURE EDIT_PATIENT(id in PATIENT.P_ID%TYPE,name in PATIENT.P_NAME%TYPE,contact in PATIENT.P_CONTACT_NO%TYPE,address in PATIENT.P_ADDRESS%TYPE,gender in PATIENT.P_GENDER%TYPE,dob IN PATIENT.P_DOB%TYPE);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>END EDIT_PACKAGE;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>create or replace PACKAGE BODY EDIT_PACKAGE AS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PROCEDURE EDIT_DOCTOR(id in DOCTOR.D_ID%TYPE,name in DOCTOR.D_NAME%TYPE,address in DOCTOR.D_ADDRESS%TYPE,contact in DOCTOR.D_CONTACT_NO%TYPE,salary in DOCTOR.D_SALARY%TYPE,dob in DOCTOR.D_JOINING_DATE%TYPE,designation in DOCTOR.D_DESIGNATION%TYPE) AS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BEGIN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  UPDATE DOCTOR SET D_NAME=name, D_ADDRESS=address, D_CONTACT_NO=contact,D_SALARY=salary,D_JOINING_DATE=DOB,D_DESIGNATION=designation WHERE D_ID=id;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END EDIT_DOCTOR;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PROCEDURE EDIT_NURSE(id in NURSE.N_ID%TYPE,name in NURSE.N_NAME%TYPE,address in NURSE.N_ADDRESS%TYPE,contact in NURSE.N_CONTACT_NO%TYPE,salary in NURSE.N_SALARY%TYPE,dob in NURSE.N_JOINING_DATE%TYPE,designation in NURSE.N_DESIGNATION%TYPE) AS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BEGIN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  UPDATE NURSE SET N_NAME=name, N_ADDRESS=address, N_CONTACT_NO=contact,N_SALARY=salary,N_JOINING_DATE=DOB,N_DESIGNATION=designation WHERE N_ID=id; 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END EDIT_NURSE;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PROCEDURE EDIT_RECEPTIONIST(id in RECEPTIONIST.R_ID%TYPE,email in RECEPTIONIST.R_EMAIL%TYPE,name in RECEPTIONIST.R_NAME%TYPE,address in RECEPTIONIST.R_ADDRESS%TYPE,contact in RECEPTIONIST.R_CONTACT_NO%TYPE,salary in RECEPTIONIST.R_SALARY%TYPE,dob in RECEPTIONIST.R_JOINING_DATE%TYPE,designation in RECEPTIONIST.R_DESIGNATION%TYPE) AS    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oldemail RECEPTIONIST.R_EMAIL%TYPE;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newemail RECEPTIONIST.R_EMAIL%TYPE;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userid USER_TYPE.ID%TYPE:=id;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BEGIN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  oldemail:=RECEPTIONIST_EMAIL(id);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  UPDATE RECEPTIONIST SET R_NAME=name,R_EMAIL=email, R_ADDRESS=address, R_CONTACT_NO=contact,R_SALARY=salary,R_JOINING_DATE=DOB,R_DESIGNATION=designation WHERE R_ID=id; 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  newemail:=RECEPTIONIST_EMAIL(id);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  IF oldemail!=newemail THEN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     UPDATE USER_TYPE SET U_EMAIL=newemail WHERE ID=userid;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  END IF;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END EDIT_RECEPTIONIST;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PROCEDURE EDIT_ROOM(roomid in ROOM.ROOM_NO%TYPE,roomtype in ROOM.ROOM_TYPE%TYPE,roomcost IN ROOM.ROOM_COST%TYPE) AS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BEGIN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UPDATE ROOM SET ROOM_TYPE=roomtype,ROOM_COST=roomcost WHERE ROOM_NO=roomid;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END EDIT_ROOM;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>PROCEDURE EDIT_PATIENT(id in PATIENT.P_ID%TYPE,name in PATIENT.P_NAME%TYPE,contact in PATIENT.P_CONTACT_NO%TYPE,address in PATIENT.P_ADDRESS%TYPE,gender in PATIENT.P_GENDER%TYPE,dob IN PATIENT.P_DOB%TYPE) AS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BEGIN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 xml:space="preserve">  UPDATE PATIENT SET P_NAME=name,P_CONTACT_NO=contact,P_ADDRESS=address,P_GENDER=gender,P_DOB=dob where P_ID=id;</w:t>
      </w:r>
    </w:p>
    <w:p w:rsidR="00B24036" w:rsidRP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lastRenderedPageBreak/>
        <w:t xml:space="preserve">  END EDIT_PATIENT;</w:t>
      </w:r>
    </w:p>
    <w:p w:rsidR="00B24036" w:rsidRDefault="00B24036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B24036">
        <w:rPr>
          <w:rFonts w:ascii="Times New Roman" w:hAnsi="Times New Roman" w:cs="Times New Roman"/>
          <w:sz w:val="16"/>
          <w:szCs w:val="16"/>
          <w:lang w:val="en-GB"/>
        </w:rPr>
        <w:t>END EDIT_PACKAGE;</w:t>
      </w:r>
      <w:r w:rsidR="006434F4">
        <w:rPr>
          <w:rFonts w:ascii="Times New Roman" w:hAnsi="Times New Roman" w:cs="Times New Roman"/>
          <w:sz w:val="16"/>
          <w:szCs w:val="16"/>
          <w:lang w:val="en-GB"/>
        </w:rPr>
        <w:t xml:space="preserve"> </w:t>
      </w:r>
    </w:p>
    <w:p w:rsidR="006434F4" w:rsidRDefault="006434F4" w:rsidP="00B24036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</w:p>
    <w:p w:rsidR="004D6ABE" w:rsidRDefault="004D6ABE" w:rsidP="004D6ABE">
      <w:pPr>
        <w:spacing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  <w:u w:val="single"/>
          <w:lang w:val="en-GB"/>
        </w:rPr>
      </w:pPr>
      <w:r w:rsidRPr="004D6ABE">
        <w:rPr>
          <w:rFonts w:ascii="Times New Roman" w:hAnsi="Times New Roman" w:cs="Times New Roman"/>
          <w:b/>
          <w:bCs/>
          <w:sz w:val="20"/>
          <w:szCs w:val="20"/>
          <w:u w:val="single"/>
          <w:lang w:val="en-GB"/>
        </w:rPr>
        <w:t>Procedures:</w:t>
      </w:r>
    </w:p>
    <w:p w:rsidR="004D6ABE" w:rsidRDefault="004D6ABE" w:rsidP="004D6ABE">
      <w:pPr>
        <w:spacing w:line="240" w:lineRule="auto"/>
        <w:rPr>
          <w:rFonts w:ascii="Times New Roman" w:hAnsi="Times New Roman" w:cs="Times New Roman"/>
          <w:b/>
          <w:bCs/>
          <w:sz w:val="20"/>
          <w:szCs w:val="20"/>
          <w:u w:val="single"/>
          <w:lang w:val="en-GB"/>
        </w:rPr>
      </w:pPr>
    </w:p>
    <w:p w:rsidR="004D6ABE" w:rsidRPr="004D6ABE" w:rsidRDefault="004D6ABE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 xml:space="preserve">create or replace PROCEDURE PATIENT_ADMIT(pname in PATIENT.P_NAME%type,paddress in </w:t>
      </w:r>
      <w:r w:rsidR="000052B7" w:rsidRPr="004D6ABE">
        <w:rPr>
          <w:rFonts w:ascii="Times New Roman" w:hAnsi="Times New Roman" w:cs="Times New Roman"/>
          <w:sz w:val="16"/>
          <w:szCs w:val="16"/>
          <w:lang w:val="en-GB"/>
        </w:rPr>
        <w:t xml:space="preserve">PATIENT.P_ADDRESS%TYPE,PGENDER IN PATIENT.P_GENDER%TYPE,PDOB IN PATIENT.P_DOB%TYPE,PCONTACT IN PATIENT.P_CONTACT_NO%TYPE,PSTATUS IN PATIENT.P_STATUS%TYPE,LOGINNAME IN VARCHAR2,ROOMNO IN ROOM.ROOM_NO%TYPE := NULL) AS 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>MAXID PATIENT.P_ID%TYPE;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>STATUS PATIENT.P_STATUS%TYPE;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>REC_ID NUMBER(5);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>BEGIN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 xml:space="preserve">  INSERT INTO PATIENT VALUES(PATIENT_SEQ.NEXTVAL,PNAME,PADDRESS,PGENDER,PDOB,PCONTACT,PSTATUS,'NOT RELEASED');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 xml:space="preserve">  SELECT P_STATUS INTO STATUS FROM PATIENT WHERE P_ID=(SELECT MAX(P_ID) FROM PATIENT);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 xml:space="preserve">  SELECT R_ID INTO REC_ID FROM RECEPTIONIST WHERE R_EMAIL=LOGINNAME;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 xml:space="preserve">  SELECT P_ID INTO MAXID FROM PATIENT WHERE P_ID=(SELECT MAX(P_ID) FROM PATIENT);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 xml:space="preserve">  INSERT INTO ASSIST_PATIENT VALUES(ASSIST_PATIENT_SEQ.NEXTVAL,MAXID,REC_ID);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 xml:space="preserve">  IF(STATUS='IN DOOR') THEN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 xml:space="preserve">  INSERT INTO ASSIGNED_ROOM VALUES(ASSIGNED_ROOM_SEQ.NEXTVAL,MAXID,ROOMNO);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 xml:space="preserve">  UPDATE ROOM SET ROOM_STATUS='BOOKED' WHERE ROOM_NO=ROOMNO;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 xml:space="preserve">  END IF;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>END PATIENT_ADMIT;</w:t>
      </w:r>
    </w:p>
    <w:p w:rsidR="004D6ABE" w:rsidRPr="004D6ABE" w:rsidRDefault="004D6ABE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 xml:space="preserve">CREATE OR REPLACE PROCEDURE PATIENT_CHECKOUT ( PATIENTID IN NUMBER ) AS 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>ROOMID ROOM.ROOM_NO%TYPE;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>BEGIN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 xml:space="preserve">   UPDATE PATIENT SET P_CONDITION='RELEASED' WHERE P_ID=PATIENTID;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 xml:space="preserve">   SELECT R.ROOM_NO INTO ROOMID FROM ROOM R,ASSIGNED_ROOM A,PATIENT P WHERE   R.ROOM_NO=A.ROOM_NO AND A.P_ID=P.P_ID AND A.P_ID=PATIENTID;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 xml:space="preserve">   UPDATE ROOM SET ROOM_STATUS='EMPTY' WHERE ROOM_NO=ROOMID;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 xml:space="preserve">   UPDATE LOG_PATIENT SET RELEASE_DATE=SYSDATE WHERE PATIENT_ID=PATIENTID;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>END PATIENT_CHECKOUT;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 xml:space="preserve">CREATE OR REPLACE PROCEDURE ADMIN_CHANGE_PASSWORD(UPASSWORD IN USER_TYPE.U_PASSWORD%TYPE, UEMAIL IN USER_TYPE.U_EMAIL%TYPE) AS 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>BEGIN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 xml:space="preserve">  UPDATE USER_TYPE SET U_PASSWORD=UPASSWORD WHERE U_EMAIL=UEMAIL;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>END ADMIN_CHANGE_PASSWORD;</w:t>
      </w:r>
    </w:p>
    <w:p w:rsidR="004D6ABE" w:rsidRPr="004D6ABE" w:rsidRDefault="004D6ABE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 xml:space="preserve">CREATE OR REPLACE PROCEDURE ADD_DOCTOR(DNAME IN DOCTOR.D_NAME%TYPE, DADDRESS IN DOCTOR.D_ADDRESS%TYPE, DCONTACT IN DOCTOR.D_CONTACT_NO%TYPE, DJOINDATE IN DOCTOR.D_JOINING_DATE%TYPE, DSALARY IN DOCTOR.D_SALARY%TYPE, DDESIGNATION IN DOCTOR.D_DESIGNATION%TYPE) AS 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lastRenderedPageBreak/>
        <w:t>BEGIN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 xml:space="preserve">   INSERT INTO DOCTOR VALUES(DOCTOR_SEQ.NEXTVAL,DNAME,DADDRESS,DCONTACT,DJOINDATE,DSALARY,DDESIGNATION);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>END ADD_DOCTOR;</w:t>
      </w:r>
    </w:p>
    <w:p w:rsidR="004D6ABE" w:rsidRPr="004D6ABE" w:rsidRDefault="004D6ABE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 xml:space="preserve">CREATE OR REPLACE PROCEDURE ADD_NURSE(NNAME IN NURSE.N_NAME%TYPE, NADDRESS IN NURSE.N_ADDRESS%TYPE, NCONTACT IN NURSE.N_CONTACT_NO%TYPE, NJOINDATE IN NURSE.N_JOINING_DATE%TYPE, NSALARY IN NURSE.N_SALARY%TYPE, NDESIGNATION IN NURSE.N_DESIGNATION%TYPE) AS 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>BEGIN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 xml:space="preserve">  INSERT INTO NURSE VALUES(NURSE_SEQ.NEXTVAL,NNAME,NADDRESS,NCONTACT,NJOINDATE,NSALARY,NDESIGNATION);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>END ADD_NURSE;</w:t>
      </w:r>
    </w:p>
    <w:p w:rsidR="004D6ABE" w:rsidRPr="004D6ABE" w:rsidRDefault="004D6ABE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 xml:space="preserve">CREATE OR REPLACE PROCEDURE ADD_RECEPTIONIST(RNAME IN RECEPTIONIST.R_NAME%TYPE, REMAIL IN RECEPTIONIST.R_EMAIL%TYPE, RADDRESS IN RECEPTIONIST.R_ADDRESS%TYPE, RCONTACT IN RECEPTIONIST.R_CONTACT_NO%TYPE, RJOINDATE IN RECEPTIONIST.R_JOINING_DATE%TYPE, RSALARY IN RECEPTIONIST.R_SALARY%TYPE, RDESIGNATION IN RECEPTIONIST.R_DESIGNATION%TYPE) AS 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>MAXID USER_TYPE.ID%TYPE;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>EMAIL USER_TYPE.U_EMAIL%TYPE;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>BEGIN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 xml:space="preserve">  INSERT INTO RECEPTIONIST VALUES(RECEPTIONIST_SEQ.NEXTVAL,RNAME,REMAIL,RADDRESS,RCONTACT,RJOINDATE,RSALARY,RDESIGNATION);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 xml:space="preserve">  SELECT R_ID,R_EMAIL INTO MAXID,EMAIL FROM RECEPTIONIST WHERE R_ID=(SELECT MAX(R_ID) FROM RECEPTIONIST);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 xml:space="preserve">  INSERT INTO USER_TYPE VALUES(USER_TYPE_SEQ.NEXTVAL,'RECEPTIONIST',EMAIL,123456,MAXID);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>END ADD_RECEPTIONIST;</w:t>
      </w:r>
    </w:p>
    <w:p w:rsidR="004D6ABE" w:rsidRPr="004D6ABE" w:rsidRDefault="004D6ABE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 xml:space="preserve">CREATE OR REPLACE PROCEDURE ADD_ROOM(ROOMTYPE IN ROOM.ROOM_TYPE%TYPE, ROOMCOST IN ROOM.ROOM_COST%TYPE) AS 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>BEGIN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 xml:space="preserve">   INSERT INTO ROOM VALUES(ROOM_SEQ.NEXTVAL, ROOMTYPE, ROOMCOST, 'EMPTY');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>END ADD_ROOM;</w:t>
      </w:r>
    </w:p>
    <w:p w:rsidR="004D6ABE" w:rsidRPr="004D6ABE" w:rsidRDefault="004D6ABE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 xml:space="preserve">CREATE OR REPLACE PROCEDURE ADMIN_PROFILE_UPDATE(UEMAIL IN ADMIN.ADMIN_EMAIL%TYPE, ANAME IN ADMIN.ADMIN_NAME%TYPE, AADDRESS IN ADMIN.ADMIN_ADDRESS%TYPE, ACONTACT IN ADMIN.ADMIN_CONTACT_NO%TYPE, ADOB IN ADMIN.DATE_OF_BIRTH%TYPE) AS 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>BEGIN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 xml:space="preserve">  UPDATE ADMIN SET ADMIN_NAME=ANAME, ADMIN_ADDRESS=AADDRESS, ADMIN_CONTACT_NO=ACONTACT, DATE_OF_BIRTH=ADOB WHERE ADMIN_EMAIL=UEMAIL;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>END ADMIN_PROFILE_UPDATE;</w:t>
      </w:r>
    </w:p>
    <w:p w:rsidR="004D6ABE" w:rsidRPr="004D6ABE" w:rsidRDefault="004D6ABE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 xml:space="preserve">CREATE OR REPLACE PROCEDURE LOGIN_INFO_PROCEDURE(EMAIL IN USER_TYPE.U_EMAIL%TYPE) AS 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>ID USER_TYPE.ID%TYPE;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>OLD USER_TYPE.U_EMAIL%TYPE;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 xml:space="preserve">CURSOR REC IS 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>SELECT LOGGED_PERSON FROM LOGIN_INFO;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lastRenderedPageBreak/>
        <w:t>FLAG NUMBER(2):=0;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>BEGIN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 xml:space="preserve">  SELECT ID INTO ID FROM USER_TYPE WHERE U_EMAIL=EMAIL;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 xml:space="preserve">  FOR I IN REC LOOP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 xml:space="preserve">    IF I.LOGGED_PERSON=ID THEN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 xml:space="preserve">      FLAG:=1;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 xml:space="preserve">    END IF;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 xml:space="preserve">  END LOOP;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 xml:space="preserve">  IF FLAG=1 THEN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ab/>
        <w:t>UPDATE LOGIN_INFO SET LOGIN_DATE=SYSDATE WHERE LOGGED_PERSON=ID;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 xml:space="preserve">  ELSIF FLAG=0 THEN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 xml:space="preserve">    INSERT INTO LOGIN_INFO VALUES(LOGIN_INFO_SEQ.NEXTVAL,ID,SYSDATE);</w:t>
      </w:r>
    </w:p>
    <w:p w:rsidR="004D6ABE" w:rsidRP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 xml:space="preserve">  END IF;</w:t>
      </w:r>
    </w:p>
    <w:p w:rsidR="004D6ABE" w:rsidRDefault="000052B7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4D6ABE">
        <w:rPr>
          <w:rFonts w:ascii="Times New Roman" w:hAnsi="Times New Roman" w:cs="Times New Roman"/>
          <w:sz w:val="16"/>
          <w:szCs w:val="16"/>
          <w:lang w:val="en-GB"/>
        </w:rPr>
        <w:t>END LOGIN_INFO_PROCEDURE;</w:t>
      </w:r>
      <w:r>
        <w:rPr>
          <w:rFonts w:ascii="Times New Roman" w:hAnsi="Times New Roman" w:cs="Times New Roman"/>
          <w:sz w:val="16"/>
          <w:szCs w:val="16"/>
          <w:lang w:val="en-GB"/>
        </w:rPr>
        <w:t xml:space="preserve"> </w:t>
      </w:r>
    </w:p>
    <w:p w:rsidR="009D1453" w:rsidRDefault="009D1453" w:rsidP="00C838B3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</w:p>
    <w:p w:rsidR="00041FCE" w:rsidRDefault="00041FCE" w:rsidP="00041FCE">
      <w:pPr>
        <w:spacing w:line="240" w:lineRule="auto"/>
        <w:jc w:val="center"/>
        <w:rPr>
          <w:rFonts w:ascii="Times New Roman" w:hAnsi="Times New Roman" w:cs="Times New Roman"/>
          <w:b/>
          <w:bCs/>
          <w:sz w:val="20"/>
          <w:szCs w:val="20"/>
          <w:u w:val="single"/>
          <w:lang w:val="en-GB"/>
        </w:rPr>
      </w:pPr>
      <w:r w:rsidRPr="00041FCE">
        <w:rPr>
          <w:rFonts w:ascii="Times New Roman" w:hAnsi="Times New Roman" w:cs="Times New Roman"/>
          <w:b/>
          <w:bCs/>
          <w:sz w:val="20"/>
          <w:szCs w:val="20"/>
          <w:u w:val="single"/>
          <w:lang w:val="en-GB"/>
        </w:rPr>
        <w:t>Triggers:</w:t>
      </w:r>
    </w:p>
    <w:p w:rsidR="00041FCE" w:rsidRPr="00041FCE" w:rsidRDefault="00041FCE" w:rsidP="00041FCE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041FCE">
        <w:rPr>
          <w:rFonts w:ascii="Times New Roman" w:hAnsi="Times New Roman" w:cs="Times New Roman"/>
          <w:sz w:val="16"/>
          <w:szCs w:val="16"/>
          <w:lang w:val="en-GB"/>
        </w:rPr>
        <w:t>CREATE OR REPLACE TRIGGER PATIENT_LOG</w:t>
      </w:r>
    </w:p>
    <w:p w:rsidR="00041FCE" w:rsidRPr="00041FCE" w:rsidRDefault="00041FCE" w:rsidP="00041FCE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041FCE">
        <w:rPr>
          <w:rFonts w:ascii="Times New Roman" w:hAnsi="Times New Roman" w:cs="Times New Roman"/>
          <w:sz w:val="16"/>
          <w:szCs w:val="16"/>
          <w:lang w:val="en-GB"/>
        </w:rPr>
        <w:t xml:space="preserve">AFTER INSERT ON PATIENT </w:t>
      </w:r>
    </w:p>
    <w:p w:rsidR="00041FCE" w:rsidRPr="00041FCE" w:rsidRDefault="00041FCE" w:rsidP="00041FCE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041FCE">
        <w:rPr>
          <w:rFonts w:ascii="Times New Roman" w:hAnsi="Times New Roman" w:cs="Times New Roman"/>
          <w:sz w:val="16"/>
          <w:szCs w:val="16"/>
          <w:lang w:val="en-GB"/>
        </w:rPr>
        <w:t xml:space="preserve">REFERENCING OLD AS OLD NEW AS NEW </w:t>
      </w:r>
    </w:p>
    <w:p w:rsidR="00041FCE" w:rsidRPr="00041FCE" w:rsidRDefault="00041FCE" w:rsidP="00041FCE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041FCE">
        <w:rPr>
          <w:rFonts w:ascii="Times New Roman" w:hAnsi="Times New Roman" w:cs="Times New Roman"/>
          <w:sz w:val="16"/>
          <w:szCs w:val="16"/>
          <w:lang w:val="en-GB"/>
        </w:rPr>
        <w:t>FOR EACH ROW</w:t>
      </w:r>
    </w:p>
    <w:p w:rsidR="00041FCE" w:rsidRPr="00041FCE" w:rsidRDefault="00041FCE" w:rsidP="00041FCE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041FCE">
        <w:rPr>
          <w:rFonts w:ascii="Times New Roman" w:hAnsi="Times New Roman" w:cs="Times New Roman"/>
          <w:sz w:val="16"/>
          <w:szCs w:val="16"/>
          <w:lang w:val="en-GB"/>
        </w:rPr>
        <w:t>BEGIN</w:t>
      </w:r>
    </w:p>
    <w:p w:rsidR="00041FCE" w:rsidRPr="00041FCE" w:rsidRDefault="00041FCE" w:rsidP="00041FCE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041FCE">
        <w:rPr>
          <w:rFonts w:ascii="Times New Roman" w:hAnsi="Times New Roman" w:cs="Times New Roman"/>
          <w:sz w:val="16"/>
          <w:szCs w:val="16"/>
          <w:lang w:val="en-GB"/>
        </w:rPr>
        <w:t xml:space="preserve">    INSERT INTO LOG_PATIENT(PATIENT_ID,ADMIT_DATE) VALUES(:NEW.P_ID,SYSDATE);</w:t>
      </w:r>
    </w:p>
    <w:p w:rsidR="00041FCE" w:rsidRPr="00041FCE" w:rsidRDefault="00041FCE" w:rsidP="00041FCE">
      <w:pPr>
        <w:spacing w:line="240" w:lineRule="auto"/>
        <w:rPr>
          <w:rFonts w:ascii="Times New Roman" w:hAnsi="Times New Roman" w:cs="Times New Roman"/>
          <w:sz w:val="16"/>
          <w:szCs w:val="16"/>
          <w:lang w:val="en-GB"/>
        </w:rPr>
      </w:pPr>
      <w:r w:rsidRPr="00041FCE">
        <w:rPr>
          <w:rFonts w:ascii="Times New Roman" w:hAnsi="Times New Roman" w:cs="Times New Roman"/>
          <w:sz w:val="16"/>
          <w:szCs w:val="16"/>
          <w:lang w:val="en-GB"/>
        </w:rPr>
        <w:t>END;</w:t>
      </w:r>
    </w:p>
    <w:sectPr w:rsidR="00041FCE" w:rsidRPr="00041FC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A76FE8"/>
    <w:multiLevelType w:val="hybridMultilevel"/>
    <w:tmpl w:val="E620122C"/>
    <w:lvl w:ilvl="0" w:tplc="D3784CBA">
      <w:start w:val="1"/>
      <w:numFmt w:val="decimal"/>
      <w:lvlText w:val="%1."/>
      <w:lvlJc w:val="left"/>
      <w:pPr>
        <w:ind w:left="46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3" w:hanging="360"/>
      </w:pPr>
    </w:lvl>
    <w:lvl w:ilvl="2" w:tplc="0409001B" w:tentative="1">
      <w:start w:val="1"/>
      <w:numFmt w:val="lowerRoman"/>
      <w:lvlText w:val="%3."/>
      <w:lvlJc w:val="right"/>
      <w:pPr>
        <w:ind w:left="1903" w:hanging="180"/>
      </w:pPr>
    </w:lvl>
    <w:lvl w:ilvl="3" w:tplc="0409000F" w:tentative="1">
      <w:start w:val="1"/>
      <w:numFmt w:val="decimal"/>
      <w:lvlText w:val="%4."/>
      <w:lvlJc w:val="left"/>
      <w:pPr>
        <w:ind w:left="2623" w:hanging="360"/>
      </w:pPr>
    </w:lvl>
    <w:lvl w:ilvl="4" w:tplc="04090019" w:tentative="1">
      <w:start w:val="1"/>
      <w:numFmt w:val="lowerLetter"/>
      <w:lvlText w:val="%5."/>
      <w:lvlJc w:val="left"/>
      <w:pPr>
        <w:ind w:left="3343" w:hanging="360"/>
      </w:pPr>
    </w:lvl>
    <w:lvl w:ilvl="5" w:tplc="0409001B" w:tentative="1">
      <w:start w:val="1"/>
      <w:numFmt w:val="lowerRoman"/>
      <w:lvlText w:val="%6."/>
      <w:lvlJc w:val="right"/>
      <w:pPr>
        <w:ind w:left="4063" w:hanging="180"/>
      </w:pPr>
    </w:lvl>
    <w:lvl w:ilvl="6" w:tplc="0409000F" w:tentative="1">
      <w:start w:val="1"/>
      <w:numFmt w:val="decimal"/>
      <w:lvlText w:val="%7."/>
      <w:lvlJc w:val="left"/>
      <w:pPr>
        <w:ind w:left="4783" w:hanging="360"/>
      </w:pPr>
    </w:lvl>
    <w:lvl w:ilvl="7" w:tplc="04090019" w:tentative="1">
      <w:start w:val="1"/>
      <w:numFmt w:val="lowerLetter"/>
      <w:lvlText w:val="%8."/>
      <w:lvlJc w:val="left"/>
      <w:pPr>
        <w:ind w:left="5503" w:hanging="360"/>
      </w:pPr>
    </w:lvl>
    <w:lvl w:ilvl="8" w:tplc="0409001B" w:tentative="1">
      <w:start w:val="1"/>
      <w:numFmt w:val="lowerRoman"/>
      <w:lvlText w:val="%9."/>
      <w:lvlJc w:val="right"/>
      <w:pPr>
        <w:ind w:left="6223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1MLQ0sjAyAQJDcyUdpeDU4uLM/DyQAsNaAHcwJCwsAAAA"/>
  </w:docVars>
  <w:rsids>
    <w:rsidRoot w:val="00071CA1"/>
    <w:rsid w:val="00002263"/>
    <w:rsid w:val="000052B7"/>
    <w:rsid w:val="00041FCE"/>
    <w:rsid w:val="00071CA1"/>
    <w:rsid w:val="000F6B7E"/>
    <w:rsid w:val="001069E1"/>
    <w:rsid w:val="001A01B4"/>
    <w:rsid w:val="001C18B6"/>
    <w:rsid w:val="00206C3F"/>
    <w:rsid w:val="00336882"/>
    <w:rsid w:val="0035560D"/>
    <w:rsid w:val="003602D8"/>
    <w:rsid w:val="003660FE"/>
    <w:rsid w:val="003C5A05"/>
    <w:rsid w:val="0045235A"/>
    <w:rsid w:val="004927A5"/>
    <w:rsid w:val="00496847"/>
    <w:rsid w:val="004B0F9E"/>
    <w:rsid w:val="004D6ABE"/>
    <w:rsid w:val="00512599"/>
    <w:rsid w:val="005A0467"/>
    <w:rsid w:val="006434F4"/>
    <w:rsid w:val="00646EA2"/>
    <w:rsid w:val="00666E6A"/>
    <w:rsid w:val="006E56DB"/>
    <w:rsid w:val="007111CB"/>
    <w:rsid w:val="007234BC"/>
    <w:rsid w:val="007A2ADA"/>
    <w:rsid w:val="008969A6"/>
    <w:rsid w:val="008A7C1B"/>
    <w:rsid w:val="008C1F90"/>
    <w:rsid w:val="00960A57"/>
    <w:rsid w:val="009D1453"/>
    <w:rsid w:val="00A1693F"/>
    <w:rsid w:val="00B24036"/>
    <w:rsid w:val="00BB6226"/>
    <w:rsid w:val="00C05819"/>
    <w:rsid w:val="00C838B3"/>
    <w:rsid w:val="00CD6FAE"/>
    <w:rsid w:val="00CE7B76"/>
    <w:rsid w:val="00D15556"/>
    <w:rsid w:val="00D35BB9"/>
    <w:rsid w:val="00DA6401"/>
    <w:rsid w:val="00DC1F3F"/>
    <w:rsid w:val="00DD5B4A"/>
    <w:rsid w:val="00E61D58"/>
    <w:rsid w:val="00F11D98"/>
    <w:rsid w:val="00F25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FC617A"/>
  <w15:chartTrackingRefBased/>
  <w15:docId w15:val="{28E16F84-79DA-4EA0-8F7A-6F7CE30CE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A0467"/>
    <w:rPr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8969A6"/>
    <w:pPr>
      <w:widowControl w:val="0"/>
      <w:autoSpaceDE w:val="0"/>
      <w:autoSpaceDN w:val="0"/>
      <w:spacing w:after="0" w:line="240" w:lineRule="auto"/>
    </w:pPr>
    <w:rPr>
      <w:rFonts w:ascii="Book Antiqua" w:eastAsia="Book Antiqua" w:hAnsi="Book Antiqua" w:cs="Book Antiqua"/>
      <w:i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8969A6"/>
    <w:rPr>
      <w:rFonts w:ascii="Book Antiqua" w:eastAsia="Book Antiqua" w:hAnsi="Book Antiqua" w:cs="Book Antiqua"/>
      <w:i/>
      <w:sz w:val="24"/>
      <w:szCs w:val="24"/>
      <w:lang w:bidi="ar-SA"/>
    </w:rPr>
  </w:style>
  <w:style w:type="paragraph" w:customStyle="1" w:styleId="TableParagraph">
    <w:name w:val="Table Paragraph"/>
    <w:basedOn w:val="Normal"/>
    <w:uiPriority w:val="1"/>
    <w:qFormat/>
    <w:rsid w:val="008969A6"/>
    <w:pPr>
      <w:widowControl w:val="0"/>
      <w:autoSpaceDE w:val="0"/>
      <w:autoSpaceDN w:val="0"/>
      <w:spacing w:before="1" w:after="0" w:line="240" w:lineRule="auto"/>
      <w:ind w:left="103"/>
    </w:pPr>
    <w:rPr>
      <w:rFonts w:ascii="Book Antiqua" w:eastAsia="Book Antiqua" w:hAnsi="Book Antiqua" w:cs="Book Antiqua"/>
    </w:rPr>
  </w:style>
  <w:style w:type="table" w:styleId="GridTable4">
    <w:name w:val="Grid Table 4"/>
    <w:basedOn w:val="TableNormal"/>
    <w:uiPriority w:val="49"/>
    <w:rsid w:val="008969A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421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9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7</Pages>
  <Words>3781</Words>
  <Characters>21553</Characters>
  <Application>Microsoft Office Word</Application>
  <DocSecurity>0</DocSecurity>
  <Lines>179</Lines>
  <Paragraphs>50</Paragraphs>
  <ScaleCrop>false</ScaleCrop>
  <Company>AIUB</Company>
  <LinksUpToDate>false</LinksUpToDate>
  <CharactersWithSpaces>25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edi Hasan Shihab</dc:creator>
  <cp:keywords/>
  <dc:description/>
  <cp:lastModifiedBy>Mehedi Hasan Shihab</cp:lastModifiedBy>
  <cp:revision>62</cp:revision>
  <dcterms:created xsi:type="dcterms:W3CDTF">2018-12-05T16:44:00Z</dcterms:created>
  <dcterms:modified xsi:type="dcterms:W3CDTF">2018-12-18T11:33:00Z</dcterms:modified>
</cp:coreProperties>
</file>